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9A338" w14:textId="77777777" w:rsidR="00E8098C" w:rsidRDefault="004A5DD2" w:rsidP="004A5DD2">
      <w:pPr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4A5DD2">
        <w:rPr>
          <w:rFonts w:ascii="Times New Roman" w:hAnsi="Times New Roman" w:cs="Times New Roman"/>
          <w:b/>
          <w:sz w:val="32"/>
          <w:u w:val="single"/>
        </w:rPr>
        <w:t>Zen Class Model</w:t>
      </w:r>
    </w:p>
    <w:p w14:paraId="364770EA" w14:textId="77777777" w:rsidR="004A5DD2" w:rsidRPr="004A5DD2" w:rsidRDefault="004A5DD2" w:rsidP="004A5DD2">
      <w:pPr>
        <w:rPr>
          <w:rFonts w:ascii="Times New Roman" w:hAnsi="Times New Roman" w:cs="Times New Roman"/>
          <w:b/>
          <w:sz w:val="24"/>
          <w:u w:val="single"/>
        </w:rPr>
      </w:pPr>
      <w:r w:rsidRPr="004A5DD2">
        <w:rPr>
          <w:rFonts w:ascii="Times New Roman" w:hAnsi="Times New Roman" w:cs="Times New Roman"/>
          <w:b/>
          <w:sz w:val="24"/>
          <w:u w:val="single"/>
        </w:rPr>
        <w:t>Task:</w:t>
      </w:r>
    </w:p>
    <w:p w14:paraId="6DC3851D" w14:textId="77777777"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Design database for Zen class programme</w:t>
      </w:r>
    </w:p>
    <w:p w14:paraId="00D6AE03" w14:textId="77777777"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Users</w:t>
      </w:r>
    </w:p>
    <w:p w14:paraId="46DE61F6" w14:textId="77777777"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Codekata</w:t>
      </w:r>
    </w:p>
    <w:p w14:paraId="5C60EF09" w14:textId="77777777"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Attendance</w:t>
      </w:r>
    </w:p>
    <w:p w14:paraId="0DBF1B51" w14:textId="77777777"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Topics</w:t>
      </w:r>
    </w:p>
    <w:p w14:paraId="7787AD3E" w14:textId="77777777"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Tasks</w:t>
      </w:r>
    </w:p>
    <w:p w14:paraId="2B0E13EB" w14:textId="77777777" w:rsidR="004A5DD2" w:rsidRP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company_drives</w:t>
      </w:r>
    </w:p>
    <w:p w14:paraId="561EE387" w14:textId="77777777" w:rsidR="004A5DD2" w:rsidRDefault="004A5DD2" w:rsidP="004A5DD2">
      <w:pPr>
        <w:rPr>
          <w:rFonts w:ascii="Times New Roman" w:hAnsi="Times New Roman" w:cs="Times New Roman"/>
          <w:sz w:val="24"/>
        </w:rPr>
      </w:pPr>
      <w:r w:rsidRPr="004A5DD2">
        <w:rPr>
          <w:rFonts w:ascii="Times New Roman" w:hAnsi="Times New Roman" w:cs="Times New Roman"/>
          <w:sz w:val="24"/>
        </w:rPr>
        <w:t>Mentors</w:t>
      </w:r>
    </w:p>
    <w:p w14:paraId="7A0BA4FB" w14:textId="77777777" w:rsidR="004A5DD2" w:rsidRDefault="004A5DD2" w:rsidP="004A5DD2">
      <w:pPr>
        <w:rPr>
          <w:rFonts w:ascii="Times New Roman" w:hAnsi="Times New Roman" w:cs="Times New Roman"/>
          <w:sz w:val="24"/>
        </w:rPr>
      </w:pPr>
    </w:p>
    <w:p w14:paraId="2BC52373" w14:textId="77777777" w:rsidR="004A5DD2" w:rsidRDefault="004A5DD2" w:rsidP="004A5DD2">
      <w:pPr>
        <w:rPr>
          <w:rFonts w:ascii="Times New Roman" w:hAnsi="Times New Roman" w:cs="Times New Roman"/>
          <w:b/>
          <w:sz w:val="24"/>
          <w:u w:val="single"/>
        </w:rPr>
      </w:pPr>
      <w:r w:rsidRPr="004A5DD2">
        <w:rPr>
          <w:rFonts w:ascii="Times New Roman" w:hAnsi="Times New Roman" w:cs="Times New Roman"/>
          <w:b/>
          <w:sz w:val="24"/>
          <w:u w:val="single"/>
        </w:rPr>
        <w:t>Queries:</w:t>
      </w:r>
    </w:p>
    <w:p w14:paraId="44EDCCC4" w14:textId="77777777" w:rsidR="004A5DD2" w:rsidRPr="002F546B" w:rsidRDefault="004A5DD2" w:rsidP="002F5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2F546B">
        <w:rPr>
          <w:rFonts w:ascii="Times New Roman" w:hAnsi="Times New Roman" w:cs="Times New Roman"/>
          <w:sz w:val="24"/>
        </w:rPr>
        <w:t>Find all the topics and tasks which are thought in the month of October</w:t>
      </w:r>
    </w:p>
    <w:p w14:paraId="71D55ACF" w14:textId="77777777" w:rsidR="002F546B" w:rsidRDefault="002F546B" w:rsidP="002F5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2F546B">
        <w:rPr>
          <w:rFonts w:ascii="Times New Roman" w:hAnsi="Times New Roman" w:cs="Times New Roman"/>
          <w:sz w:val="24"/>
        </w:rPr>
        <w:t>Find all the company drives which appeared between 15 oct-2020 and 31-oct-2020</w:t>
      </w:r>
      <w:r>
        <w:rPr>
          <w:rFonts w:ascii="Times New Roman" w:hAnsi="Times New Roman" w:cs="Times New Roman"/>
          <w:sz w:val="24"/>
        </w:rPr>
        <w:t>.</w:t>
      </w:r>
    </w:p>
    <w:p w14:paraId="2109AEB6" w14:textId="77777777" w:rsidR="002F546B" w:rsidRDefault="002F546B" w:rsidP="002F54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2F546B">
        <w:rPr>
          <w:rFonts w:ascii="Times New Roman" w:hAnsi="Times New Roman" w:cs="Times New Roman"/>
          <w:sz w:val="24"/>
        </w:rPr>
        <w:t>Find all the company drives and students who are appeared for the placement.</w:t>
      </w:r>
    </w:p>
    <w:p w14:paraId="0B804B2C" w14:textId="77777777" w:rsidR="009E5A99" w:rsidRDefault="009E5A99" w:rsidP="009E5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Find the number of problems solved by the user in codekata</w:t>
      </w:r>
      <w:r>
        <w:rPr>
          <w:rFonts w:ascii="Times New Roman" w:hAnsi="Times New Roman" w:cs="Times New Roman"/>
          <w:sz w:val="24"/>
        </w:rPr>
        <w:t>.</w:t>
      </w:r>
    </w:p>
    <w:p w14:paraId="53D07C4C" w14:textId="77777777" w:rsidR="009E5A99" w:rsidRDefault="009E5A99" w:rsidP="009E5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Find all the mentors with who has the mentee's count more than 15</w:t>
      </w:r>
      <w:r>
        <w:rPr>
          <w:rFonts w:ascii="Times New Roman" w:hAnsi="Times New Roman" w:cs="Times New Roman"/>
          <w:sz w:val="24"/>
        </w:rPr>
        <w:t>.</w:t>
      </w:r>
    </w:p>
    <w:p w14:paraId="003D5AFC" w14:textId="77777777" w:rsidR="009E5A99" w:rsidRDefault="009E5A99" w:rsidP="009E5A9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Find the number of users who are absent and task is not submitted  between 15 oct-2020 and 31-oct-2020</w:t>
      </w:r>
    </w:p>
    <w:p w14:paraId="4CD83430" w14:textId="77777777" w:rsidR="009E5A99" w:rsidRDefault="009E5A99" w:rsidP="009E5A99">
      <w:pPr>
        <w:rPr>
          <w:rFonts w:ascii="Times New Roman" w:hAnsi="Times New Roman" w:cs="Times New Roman"/>
          <w:sz w:val="24"/>
        </w:rPr>
      </w:pPr>
    </w:p>
    <w:p w14:paraId="1D56E996" w14:textId="77777777" w:rsid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b/>
          <w:sz w:val="24"/>
        </w:rPr>
        <w:t>Database:</w:t>
      </w:r>
      <w:r>
        <w:rPr>
          <w:rFonts w:ascii="Times New Roman" w:hAnsi="Times New Roman" w:cs="Times New Roman"/>
          <w:sz w:val="24"/>
        </w:rPr>
        <w:t xml:space="preserve"> zenclassmodel</w:t>
      </w:r>
    </w:p>
    <w:p w14:paraId="2A4BE0AE" w14:textId="77777777" w:rsidR="009E5A99" w:rsidRDefault="009E5A99" w:rsidP="009E5A99">
      <w:pPr>
        <w:rPr>
          <w:rFonts w:ascii="Times New Roman" w:hAnsi="Times New Roman" w:cs="Times New Roman"/>
          <w:b/>
          <w:sz w:val="24"/>
        </w:rPr>
      </w:pPr>
      <w:r w:rsidRPr="009E5A99">
        <w:rPr>
          <w:rFonts w:ascii="Times New Roman" w:hAnsi="Times New Roman" w:cs="Times New Roman"/>
          <w:b/>
          <w:sz w:val="24"/>
        </w:rPr>
        <w:t>Collections:</w:t>
      </w:r>
    </w:p>
    <w:p w14:paraId="3BF74E19" w14:textId="77777777" w:rsidR="009E5A99" w:rsidRDefault="009E5A99" w:rsidP="009E5A99">
      <w:pPr>
        <w:rPr>
          <w:rFonts w:ascii="Times New Roman" w:hAnsi="Times New Roman" w:cs="Times New Roman"/>
          <w:b/>
          <w:sz w:val="24"/>
          <w:u w:val="single"/>
        </w:rPr>
      </w:pPr>
      <w:r w:rsidRPr="009E5A99">
        <w:rPr>
          <w:rFonts w:ascii="Times New Roman" w:hAnsi="Times New Roman" w:cs="Times New Roman"/>
          <w:b/>
          <w:sz w:val="24"/>
          <w:u w:val="single"/>
        </w:rPr>
        <w:t>Users</w:t>
      </w:r>
      <w:r>
        <w:rPr>
          <w:rFonts w:ascii="Times New Roman" w:hAnsi="Times New Roman" w:cs="Times New Roman"/>
          <w:b/>
          <w:sz w:val="24"/>
          <w:u w:val="single"/>
        </w:rPr>
        <w:t>:</w:t>
      </w:r>
    </w:p>
    <w:p w14:paraId="197BFB9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</w:p>
    <w:p w14:paraId="446F6F8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[</w:t>
      </w:r>
    </w:p>
    <w:p w14:paraId="021747B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14:paraId="5226387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</w:t>
      </w:r>
      <w:r w:rsidR="007D2568" w:rsidRPr="009E5A99">
        <w:rPr>
          <w:rFonts w:ascii="Times New Roman" w:hAnsi="Times New Roman" w:cs="Times New Roman"/>
          <w:sz w:val="24"/>
        </w:rPr>
        <w:t>id”: ObjectId (</w:t>
      </w:r>
      <w:r w:rsidRPr="009E5A99">
        <w:rPr>
          <w:rFonts w:ascii="Times New Roman" w:hAnsi="Times New Roman" w:cs="Times New Roman"/>
          <w:sz w:val="24"/>
        </w:rPr>
        <w:t>"614d76a11e0a6864e1d41f18"),</w:t>
      </w:r>
    </w:p>
    <w:p w14:paraId="1F517EB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id": 1,</w:t>
      </w:r>
    </w:p>
    <w:p w14:paraId="1477B7A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studentName": "Student 1",</w:t>
      </w:r>
    </w:p>
    <w:p w14:paraId="4FCE6FB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email": "student1@gmail.com",</w:t>
      </w:r>
    </w:p>
    <w:p w14:paraId="3D9FBF34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347708EE" w14:textId="27B09605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batch": "B25</w:t>
      </w:r>
      <w:r w:rsidR="00F20993">
        <w:rPr>
          <w:rFonts w:ascii="Times New Roman" w:hAnsi="Times New Roman" w:cs="Times New Roman"/>
          <w:sz w:val="24"/>
        </w:rPr>
        <w:t>b</w:t>
      </w:r>
      <w:r w:rsidRPr="009E5A99">
        <w:rPr>
          <w:rFonts w:ascii="Times New Roman" w:hAnsi="Times New Roman" w:cs="Times New Roman"/>
          <w:sz w:val="24"/>
        </w:rPr>
        <w:t>",</w:t>
      </w:r>
    </w:p>
    <w:p w14:paraId="559E608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"portfolio": "student1.com",</w:t>
      </w:r>
    </w:p>
    <w:p w14:paraId="37EA4BF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": [</w:t>
      </w:r>
    </w:p>
    <w:p w14:paraId="32707D7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208B514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14:paraId="1BB99FA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1",</w:t>
      </w:r>
    </w:p>
    <w:p w14:paraId="3B2DBBF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6491538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363DC5C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7AD9EA9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150987A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29A5378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4250228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14:paraId="1749E29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2",</w:t>
      </w:r>
    </w:p>
    <w:p w14:paraId="0885DE1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12A61D8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09C6AF1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2637B4F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42251BC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24A76AC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45B8F53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e"),</w:t>
      </w:r>
    </w:p>
    <w:p w14:paraId="63A4286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1",</w:t>
      </w:r>
    </w:p>
    <w:p w14:paraId="2BAEE71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6FE31D0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76DCF1E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15380CE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2253840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78FD14B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,</w:t>
      </w:r>
    </w:p>
    <w:p w14:paraId="2011EE8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SolvedCount": 3,</w:t>
      </w:r>
    </w:p>
    <w:p w14:paraId="6AF896B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tasks": [</w:t>
      </w:r>
    </w:p>
    <w:p w14:paraId="5DBAFD5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6995CD0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taskId": ObjectId("614d6aa71e0a6864e1d41ef9"),</w:t>
      </w:r>
    </w:p>
    <w:p w14:paraId="32E8020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1/task-1",</w:t>
      </w:r>
    </w:p>
    <w:p w14:paraId="09A38B8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1.netlify.app",</w:t>
      </w:r>
    </w:p>
    <w:p w14:paraId="622BCB7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ubmittedOn": ISODate("2020-10-01T00:00:00.000Z")</w:t>
      </w:r>
    </w:p>
    <w:p w14:paraId="4528D0B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49DC09C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1970A09E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a"),</w:t>
      </w:r>
    </w:p>
    <w:p w14:paraId="10CE882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1/task-2",</w:t>
      </w:r>
    </w:p>
    <w:p w14:paraId="5E49B68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2.netlify.app",</w:t>
      </w:r>
    </w:p>
    <w:p w14:paraId="4CEB3C2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ubmittedOn": ISODate("2020-10-16T00:00:00.000Z")</w:t>
      </w:r>
    </w:p>
    <w:p w14:paraId="776F23A4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7DB7405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7A2D1E4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b"),</w:t>
      </w:r>
    </w:p>
    <w:p w14:paraId="2FF06D2E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1/task-3",</w:t>
      </w:r>
    </w:p>
    <w:p w14:paraId="3599454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3.netlify.app",</w:t>
      </w:r>
    </w:p>
    <w:p w14:paraId="54032D7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ubmittedOn": ISODate("2020-10-20T00:00:00.000Z")</w:t>
      </w:r>
    </w:p>
    <w:p w14:paraId="18F3764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4F0CA7E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33913DC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c"),</w:t>
      </w:r>
    </w:p>
    <w:p w14:paraId="65FBC95E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1/task-4",</w:t>
      </w:r>
    </w:p>
    <w:p w14:paraId="0768FF5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4.netlify.app",</w:t>
      </w:r>
    </w:p>
    <w:p w14:paraId="62180DB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25T00:00:00.000Z")</w:t>
      </w:r>
    </w:p>
    <w:p w14:paraId="4FD3C56E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0A49E88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14:paraId="506A352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,</w:t>
      </w:r>
    </w:p>
    <w:p w14:paraId="1586A05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14:paraId="68C11A44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id": ObjectId("614d76a11e0a6864e1d41f19"),</w:t>
      </w:r>
    </w:p>
    <w:p w14:paraId="5319908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id": 2,</w:t>
      </w:r>
    </w:p>
    <w:p w14:paraId="16CB2FA4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studentName": "Student 2",</w:t>
      </w:r>
    </w:p>
    <w:p w14:paraId="0BEF65D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email": "student2@gmail.com",</w:t>
      </w:r>
    </w:p>
    <w:p w14:paraId="7A21E87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"password": "hashedpassword",</w:t>
      </w:r>
    </w:p>
    <w:p w14:paraId="01DF88B4" w14:textId="64A96B4A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batch": "B25</w:t>
      </w:r>
      <w:r w:rsidR="00F20993">
        <w:rPr>
          <w:rFonts w:ascii="Times New Roman" w:hAnsi="Times New Roman" w:cs="Times New Roman"/>
          <w:sz w:val="24"/>
        </w:rPr>
        <w:t>b</w:t>
      </w:r>
      <w:r w:rsidRPr="009E5A99">
        <w:rPr>
          <w:rFonts w:ascii="Times New Roman" w:hAnsi="Times New Roman" w:cs="Times New Roman"/>
          <w:sz w:val="24"/>
        </w:rPr>
        <w:t>",</w:t>
      </w:r>
    </w:p>
    <w:p w14:paraId="778C1DD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portfolio": "student2.com",</w:t>
      </w:r>
    </w:p>
    <w:p w14:paraId="55624AC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": [</w:t>
      </w:r>
    </w:p>
    <w:p w14:paraId="36DC8F2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466C047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14:paraId="38F3048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1",</w:t>
      </w:r>
    </w:p>
    <w:p w14:paraId="5E0229C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1408A21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2A3FF39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72701B5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51D63A7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228CC68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0DA851AE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14:paraId="0D523BA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2",</w:t>
      </w:r>
    </w:p>
    <w:p w14:paraId="26C66AE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24FFEA7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08D2F38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1FD57E8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5C62C30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53E0A4CE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,</w:t>
      </w:r>
    </w:p>
    <w:p w14:paraId="6C1F54B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SolvedCount": 2,</w:t>
      </w:r>
    </w:p>
    <w:p w14:paraId="0900ECA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tasks": [</w:t>
      </w:r>
    </w:p>
    <w:p w14:paraId="0384BC1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1630488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9"),</w:t>
      </w:r>
    </w:p>
    <w:p w14:paraId="555BF14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2/task-1",</w:t>
      </w:r>
    </w:p>
    <w:p w14:paraId="4345445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1.netlify.app",</w:t>
      </w:r>
    </w:p>
    <w:p w14:paraId="535C3D0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10T00:00:00.000Z")</w:t>
      </w:r>
    </w:p>
    <w:p w14:paraId="149E644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1B79C1C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290AA0F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taskId": ObjectId("614d6aa71e0a6864e1d41efa"),</w:t>
      </w:r>
    </w:p>
    <w:p w14:paraId="17CD0E4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2/task-2",</w:t>
      </w:r>
    </w:p>
    <w:p w14:paraId="30A878C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2.netlify.app",</w:t>
      </w:r>
    </w:p>
    <w:p w14:paraId="4A2E47B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20T00:00:00.000Z")</w:t>
      </w:r>
    </w:p>
    <w:p w14:paraId="6C8297D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6907005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4CA42A1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c"),</w:t>
      </w:r>
    </w:p>
    <w:p w14:paraId="50EEDE0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2/task-3",</w:t>
      </w:r>
    </w:p>
    <w:p w14:paraId="76C8F5E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3.netlify.app",</w:t>
      </w:r>
    </w:p>
    <w:p w14:paraId="168DA72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28T00:00:00.000Z")</w:t>
      </w:r>
    </w:p>
    <w:p w14:paraId="5353860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464966C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14:paraId="08F7B40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,</w:t>
      </w:r>
    </w:p>
    <w:p w14:paraId="21C2806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14:paraId="3DC4E60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id": ObjectId("614d76a11e0a6864e1d41f1a"),</w:t>
      </w:r>
    </w:p>
    <w:p w14:paraId="45B988F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id": 3,</w:t>
      </w:r>
    </w:p>
    <w:p w14:paraId="79C921B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studentName": "Student 3",</w:t>
      </w:r>
    </w:p>
    <w:p w14:paraId="341F07C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email": "student3@gmail.com",</w:t>
      </w:r>
    </w:p>
    <w:p w14:paraId="2579394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36971B2E" w14:textId="75EE564D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batch": "B25</w:t>
      </w:r>
      <w:r w:rsidR="00F20993">
        <w:rPr>
          <w:rFonts w:ascii="Times New Roman" w:hAnsi="Times New Roman" w:cs="Times New Roman"/>
          <w:sz w:val="24"/>
        </w:rPr>
        <w:t>b</w:t>
      </w:r>
      <w:r w:rsidRPr="009E5A99">
        <w:rPr>
          <w:rFonts w:ascii="Times New Roman" w:hAnsi="Times New Roman" w:cs="Times New Roman"/>
          <w:sz w:val="24"/>
        </w:rPr>
        <w:t>",</w:t>
      </w:r>
    </w:p>
    <w:p w14:paraId="5DFA8B0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portfolio": "student3.com",</w:t>
      </w:r>
    </w:p>
    <w:p w14:paraId="6FB3704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": [</w:t>
      </w:r>
    </w:p>
    <w:p w14:paraId="51E7B94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41BC808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14:paraId="779BDF2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1",</w:t>
      </w:r>
    </w:p>
    <w:p w14:paraId="31CC139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7D19360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4B3B0CD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3367E9C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348012B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305AE2C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],</w:t>
      </w:r>
    </w:p>
    <w:p w14:paraId="29B9CBA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SolvedCount": 1,</w:t>
      </w:r>
    </w:p>
    <w:p w14:paraId="57C6685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tasks": [</w:t>
      </w:r>
    </w:p>
    <w:p w14:paraId="719E6F14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6618546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9"),</w:t>
      </w:r>
    </w:p>
    <w:p w14:paraId="4E6B53F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3/task-1",</w:t>
      </w:r>
    </w:p>
    <w:p w14:paraId="0681862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1.netlify.app",</w:t>
      </w:r>
    </w:p>
    <w:p w14:paraId="3203271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13T00:00:00.000Z")</w:t>
      </w:r>
    </w:p>
    <w:p w14:paraId="3E001A77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2504110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14:paraId="280E5CE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,</w:t>
      </w:r>
    </w:p>
    <w:p w14:paraId="4A0E496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{</w:t>
      </w:r>
    </w:p>
    <w:p w14:paraId="2122E59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_id": ObjectId("614d76a11e0a6864e1d41f1b"),</w:t>
      </w:r>
    </w:p>
    <w:p w14:paraId="52CD836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id": 4,</w:t>
      </w:r>
    </w:p>
    <w:p w14:paraId="3137DCB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studentName": "Student 4",</w:t>
      </w:r>
    </w:p>
    <w:p w14:paraId="471A41F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email": "student4@gmail.com",</w:t>
      </w:r>
    </w:p>
    <w:p w14:paraId="5560E45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0124A803" w14:textId="4FC5B056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batch": "B25</w:t>
      </w:r>
      <w:r w:rsidR="00F20993">
        <w:rPr>
          <w:rFonts w:ascii="Times New Roman" w:hAnsi="Times New Roman" w:cs="Times New Roman"/>
          <w:sz w:val="24"/>
        </w:rPr>
        <w:t>b</w:t>
      </w:r>
      <w:r w:rsidRPr="009E5A99">
        <w:rPr>
          <w:rFonts w:ascii="Times New Roman" w:hAnsi="Times New Roman" w:cs="Times New Roman"/>
          <w:sz w:val="24"/>
        </w:rPr>
        <w:t>",</w:t>
      </w:r>
    </w:p>
    <w:p w14:paraId="764E3CB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portfolio": "student4.com",</w:t>
      </w:r>
    </w:p>
    <w:p w14:paraId="327C89E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": [</w:t>
      </w:r>
    </w:p>
    <w:p w14:paraId="6EC362A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58AD2EB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14:paraId="06E5C7E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1",</w:t>
      </w:r>
    </w:p>
    <w:p w14:paraId="383181F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5E54A7C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70B5EB4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0E0F655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7FAFD27B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172AC002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5E14C20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d"),</w:t>
      </w:r>
    </w:p>
    <w:p w14:paraId="5D63597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questionId": "2",</w:t>
      </w:r>
    </w:p>
    <w:p w14:paraId="476BC714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0CC1217C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682E560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54A65AE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0CFA110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706C33D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020D104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opicId": ObjectId("614d6e1c1e0a6864e1d41f0e"),</w:t>
      </w:r>
    </w:p>
    <w:p w14:paraId="4A36398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questionId": "1",</w:t>
      </w:r>
    </w:p>
    <w:p w14:paraId="1D4AB43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userOutput": [</w:t>
      </w:r>
    </w:p>
    <w:p w14:paraId="55EF576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1",</w:t>
      </w:r>
    </w:p>
    <w:p w14:paraId="59F7D1B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    "line2"</w:t>
      </w:r>
    </w:p>
    <w:p w14:paraId="1335638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]</w:t>
      </w:r>
    </w:p>
    <w:p w14:paraId="0236EF4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108759F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,</w:t>
      </w:r>
    </w:p>
    <w:p w14:paraId="3392BE9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codekataSolvedCount": 3,</w:t>
      </w:r>
    </w:p>
    <w:p w14:paraId="1FA63BE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"tasks": [</w:t>
      </w:r>
    </w:p>
    <w:p w14:paraId="4755350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2AE14B0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a"),</w:t>
      </w:r>
    </w:p>
    <w:p w14:paraId="200734F0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4/task-1",</w:t>
      </w:r>
    </w:p>
    <w:p w14:paraId="4F86B14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1.netlify.app",</w:t>
      </w:r>
    </w:p>
    <w:p w14:paraId="7D4BE5A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18T00:00:00.000Z")</w:t>
      </w:r>
    </w:p>
    <w:p w14:paraId="63B72BD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051992A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411CB9D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taskId": ObjectId("614d6aa71e0a6864e1d41efb"),</w:t>
      </w:r>
    </w:p>
    <w:p w14:paraId="0612090F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4/task-2",</w:t>
      </w:r>
    </w:p>
    <w:p w14:paraId="7CF22E68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2.netlify.app",</w:t>
      </w:r>
    </w:p>
    <w:p w14:paraId="71EB4131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25T00:00:00.000Z")</w:t>
      </w:r>
    </w:p>
    <w:p w14:paraId="6930E6E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,</w:t>
      </w:r>
    </w:p>
    <w:p w14:paraId="1417916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{</w:t>
      </w:r>
    </w:p>
    <w:p w14:paraId="6732C41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lastRenderedPageBreak/>
        <w:t xml:space="preserve">                "taskId": ObjectId("614d6aa71e0a6864e1d41efc"),</w:t>
      </w:r>
    </w:p>
    <w:p w14:paraId="21995064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sourceCodeUrl": "github.com/student4/task-3",</w:t>
      </w:r>
    </w:p>
    <w:p w14:paraId="11ADE259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deployedUrl": "task3.netlify.app",</w:t>
      </w:r>
    </w:p>
    <w:p w14:paraId="56D137E3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    "</w:t>
      </w:r>
      <w:r w:rsidR="00A122BB" w:rsidRPr="009E5A99">
        <w:rPr>
          <w:rFonts w:ascii="Times New Roman" w:hAnsi="Times New Roman" w:cs="Times New Roman"/>
          <w:sz w:val="24"/>
        </w:rPr>
        <w:t>submittedOn”: ISODate</w:t>
      </w:r>
      <w:r w:rsidRPr="009E5A99">
        <w:rPr>
          <w:rFonts w:ascii="Times New Roman" w:hAnsi="Times New Roman" w:cs="Times New Roman"/>
          <w:sz w:val="24"/>
        </w:rPr>
        <w:t>("2020-10-28T00:00:00.000Z")</w:t>
      </w:r>
    </w:p>
    <w:p w14:paraId="3359EB36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    }</w:t>
      </w:r>
    </w:p>
    <w:p w14:paraId="1BA1581A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    ]</w:t>
      </w:r>
    </w:p>
    <w:p w14:paraId="17BD9CFD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 xml:space="preserve">    }</w:t>
      </w:r>
    </w:p>
    <w:p w14:paraId="603C4A95" w14:textId="77777777" w:rsidR="009E5A99" w:rsidRPr="009E5A99" w:rsidRDefault="009E5A99" w:rsidP="009E5A99">
      <w:pPr>
        <w:rPr>
          <w:rFonts w:ascii="Times New Roman" w:hAnsi="Times New Roman" w:cs="Times New Roman"/>
          <w:sz w:val="24"/>
        </w:rPr>
      </w:pPr>
      <w:r w:rsidRPr="009E5A99">
        <w:rPr>
          <w:rFonts w:ascii="Times New Roman" w:hAnsi="Times New Roman" w:cs="Times New Roman"/>
          <w:sz w:val="24"/>
        </w:rPr>
        <w:t>]</w:t>
      </w:r>
    </w:p>
    <w:p w14:paraId="04062A92" w14:textId="77777777" w:rsidR="009E5A99" w:rsidRDefault="00A122BB" w:rsidP="009E5A99">
      <w:pPr>
        <w:rPr>
          <w:rFonts w:ascii="Times New Roman" w:hAnsi="Times New Roman" w:cs="Times New Roman"/>
          <w:b/>
          <w:sz w:val="28"/>
          <w:u w:val="single"/>
        </w:rPr>
      </w:pPr>
      <w:r w:rsidRPr="00A122BB">
        <w:rPr>
          <w:rFonts w:ascii="Times New Roman" w:hAnsi="Times New Roman" w:cs="Times New Roman"/>
          <w:b/>
          <w:sz w:val="28"/>
          <w:u w:val="single"/>
        </w:rPr>
        <w:t>Codekata</w:t>
      </w:r>
      <w:r>
        <w:rPr>
          <w:rFonts w:ascii="Times New Roman" w:hAnsi="Times New Roman" w:cs="Times New Roman"/>
          <w:b/>
          <w:sz w:val="28"/>
          <w:u w:val="single"/>
        </w:rPr>
        <w:t>:</w:t>
      </w:r>
    </w:p>
    <w:p w14:paraId="7B9BE0D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[</w:t>
      </w:r>
    </w:p>
    <w:p w14:paraId="260E05C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14:paraId="0300836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": ObjectId("614d6e1c1e0a6864e1d41f0d"),</w:t>
      </w:r>
    </w:p>
    <w:p w14:paraId="45BEC82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id": 1,</w:t>
      </w:r>
    </w:p>
    <w:p w14:paraId="4311A56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title": "Input/Output",</w:t>
      </w:r>
    </w:p>
    <w:p w14:paraId="1702A54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questions": [</w:t>
      </w:r>
    </w:p>
    <w:p w14:paraId="5B8C48B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2FCFB60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1,</w:t>
      </w:r>
    </w:p>
    <w:p w14:paraId="4E881BC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1",</w:t>
      </w:r>
    </w:p>
    <w:p w14:paraId="569EF30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1",</w:t>
      </w:r>
    </w:p>
    <w:p w14:paraId="2ADDCA1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1",</w:t>
      </w:r>
    </w:p>
    <w:p w14:paraId="199F25A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1",</w:t>
      </w:r>
    </w:p>
    <w:p w14:paraId="097377B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1"</w:t>
      </w:r>
    </w:p>
    <w:p w14:paraId="2DC391D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42BF15C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37B3A5B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2,</w:t>
      </w:r>
    </w:p>
    <w:p w14:paraId="01E88A2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2",</w:t>
      </w:r>
    </w:p>
    <w:p w14:paraId="5109215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2",</w:t>
      </w:r>
    </w:p>
    <w:p w14:paraId="66509CE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2",</w:t>
      </w:r>
    </w:p>
    <w:p w14:paraId="3DA1729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2",</w:t>
      </w:r>
    </w:p>
    <w:p w14:paraId="75B6B93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2"</w:t>
      </w:r>
    </w:p>
    <w:p w14:paraId="7DEB639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},</w:t>
      </w:r>
    </w:p>
    <w:p w14:paraId="4A5798B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1D8A01F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3,</w:t>
      </w:r>
    </w:p>
    <w:p w14:paraId="5279382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3",</w:t>
      </w:r>
    </w:p>
    <w:p w14:paraId="0F6BA2C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3",</w:t>
      </w:r>
    </w:p>
    <w:p w14:paraId="2F4FB29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3",</w:t>
      </w:r>
    </w:p>
    <w:p w14:paraId="1F83E51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3",</w:t>
      </w:r>
    </w:p>
    <w:p w14:paraId="21F9463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3"</w:t>
      </w:r>
    </w:p>
    <w:p w14:paraId="7307FDD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</w:t>
      </w:r>
    </w:p>
    <w:p w14:paraId="14A28BC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14:paraId="3AD94D9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,</w:t>
      </w:r>
    </w:p>
    <w:p w14:paraId="3D82CD8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14:paraId="5E13CA4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": ObjectId("614d6e1c1e0a6864e1d41f0e"),</w:t>
      </w:r>
    </w:p>
    <w:p w14:paraId="3843C08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id": 2,</w:t>
      </w:r>
    </w:p>
    <w:p w14:paraId="1A3E313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title": "Arrays",</w:t>
      </w:r>
    </w:p>
    <w:p w14:paraId="5EF2147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questions": [</w:t>
      </w:r>
    </w:p>
    <w:p w14:paraId="0807259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153AEDD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1,</w:t>
      </w:r>
    </w:p>
    <w:p w14:paraId="10C27FD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1",</w:t>
      </w:r>
    </w:p>
    <w:p w14:paraId="10ADFEF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1",</w:t>
      </w:r>
    </w:p>
    <w:p w14:paraId="7E1B309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1",</w:t>
      </w:r>
    </w:p>
    <w:p w14:paraId="7424933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1",</w:t>
      </w:r>
    </w:p>
    <w:p w14:paraId="3A303D7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1"</w:t>
      </w:r>
    </w:p>
    <w:p w14:paraId="67B380C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6C6158F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6D9EFEC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2,</w:t>
      </w:r>
    </w:p>
    <w:p w14:paraId="07A10CA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2",</w:t>
      </w:r>
    </w:p>
    <w:p w14:paraId="486F665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2",</w:t>
      </w:r>
    </w:p>
    <w:p w14:paraId="74B510B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2",</w:t>
      </w:r>
    </w:p>
    <w:p w14:paraId="614FD7E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2",</w:t>
      </w:r>
    </w:p>
    <w:p w14:paraId="4F1BCB5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"sampleOutput": "sample output for question 2"</w:t>
      </w:r>
    </w:p>
    <w:p w14:paraId="7855529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7C4EB10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71EAB76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3,</w:t>
      </w:r>
    </w:p>
    <w:p w14:paraId="548AE47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3",</w:t>
      </w:r>
    </w:p>
    <w:p w14:paraId="6F6BF21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3",</w:t>
      </w:r>
    </w:p>
    <w:p w14:paraId="1B341B8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3",</w:t>
      </w:r>
    </w:p>
    <w:p w14:paraId="3911C1F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3",</w:t>
      </w:r>
    </w:p>
    <w:p w14:paraId="794B277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3"</w:t>
      </w:r>
    </w:p>
    <w:p w14:paraId="5335573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</w:t>
      </w:r>
    </w:p>
    <w:p w14:paraId="4060D81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14:paraId="5E4EB9C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,</w:t>
      </w:r>
    </w:p>
    <w:p w14:paraId="0D39F5D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14:paraId="0398035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": ObjectId("614d6e1c1e0a6864e1d41f0f"),</w:t>
      </w:r>
    </w:p>
    <w:p w14:paraId="79C4946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id": 3,</w:t>
      </w:r>
    </w:p>
    <w:p w14:paraId="057DA93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title": "Strings",</w:t>
      </w:r>
    </w:p>
    <w:p w14:paraId="40D1FB4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questions": [</w:t>
      </w:r>
    </w:p>
    <w:p w14:paraId="52A27BA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3E6ECF3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1,</w:t>
      </w:r>
    </w:p>
    <w:p w14:paraId="3C0F91F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1",</w:t>
      </w:r>
    </w:p>
    <w:p w14:paraId="3C5FCB0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1",</w:t>
      </w:r>
    </w:p>
    <w:p w14:paraId="41FBE57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1",</w:t>
      </w:r>
    </w:p>
    <w:p w14:paraId="779FDD7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1",</w:t>
      </w:r>
    </w:p>
    <w:p w14:paraId="4B006ED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1"</w:t>
      </w:r>
    </w:p>
    <w:p w14:paraId="6AA8AF3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645739B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014DB55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2,</w:t>
      </w:r>
    </w:p>
    <w:p w14:paraId="1D32834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2",</w:t>
      </w:r>
    </w:p>
    <w:p w14:paraId="35E2146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2",</w:t>
      </w:r>
    </w:p>
    <w:p w14:paraId="3D34A25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2",</w:t>
      </w:r>
    </w:p>
    <w:p w14:paraId="2743F41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"sampleInput": "sample input for question 2",</w:t>
      </w:r>
    </w:p>
    <w:p w14:paraId="74F8CB9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2"</w:t>
      </w:r>
    </w:p>
    <w:p w14:paraId="07A7052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2D7E2E2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5CBD0E0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Id": 3,</w:t>
      </w:r>
    </w:p>
    <w:p w14:paraId="5BCFA1B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question": "question-3",</w:t>
      </w:r>
    </w:p>
    <w:p w14:paraId="477BE9C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nputDescription": "input description of question 3",</w:t>
      </w:r>
    </w:p>
    <w:p w14:paraId="77C3901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outputDescription": "Output description of question 3",</w:t>
      </w:r>
    </w:p>
    <w:p w14:paraId="247CA42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Input": "sample input for question 3",</w:t>
      </w:r>
    </w:p>
    <w:p w14:paraId="5CB2D45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ampleOutput": "sample output for question 3"</w:t>
      </w:r>
    </w:p>
    <w:p w14:paraId="538A16A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</w:t>
      </w:r>
    </w:p>
    <w:p w14:paraId="7394E6B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14:paraId="32636AE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</w:t>
      </w:r>
    </w:p>
    <w:p w14:paraId="2B08B56D" w14:textId="77777777" w:rsid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]</w:t>
      </w:r>
    </w:p>
    <w:p w14:paraId="0824CF19" w14:textId="77777777" w:rsidR="00A122BB" w:rsidRDefault="00A122BB" w:rsidP="00A122BB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a</w:t>
      </w:r>
      <w:r w:rsidRPr="00A122BB">
        <w:rPr>
          <w:rFonts w:ascii="Times New Roman" w:hAnsi="Times New Roman" w:cs="Times New Roman"/>
          <w:b/>
          <w:sz w:val="28"/>
          <w:u w:val="single"/>
        </w:rPr>
        <w:t>ttendance</w:t>
      </w:r>
      <w:r>
        <w:rPr>
          <w:rFonts w:ascii="Times New Roman" w:hAnsi="Times New Roman" w:cs="Times New Roman"/>
          <w:b/>
          <w:sz w:val="28"/>
          <w:u w:val="single"/>
        </w:rPr>
        <w:t>:</w:t>
      </w:r>
    </w:p>
    <w:p w14:paraId="0729A3E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[</w:t>
      </w:r>
    </w:p>
    <w:p w14:paraId="6381F37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{</w:t>
      </w:r>
    </w:p>
    <w:p w14:paraId="0B66038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_id”: ObjectId("614d7fc41e0a6864e1d41f28"),</w:t>
      </w:r>
    </w:p>
    <w:p w14:paraId="63A34AE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id": 1,</w:t>
      </w:r>
    </w:p>
    <w:p w14:paraId="0A7E7F54" w14:textId="2909828A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batch": "B25-</w:t>
      </w:r>
      <w:r w:rsidR="00F20993">
        <w:rPr>
          <w:rFonts w:ascii="Times New Roman" w:hAnsi="Times New Roman" w:cs="Times New Roman"/>
          <w:sz w:val="24"/>
        </w:rPr>
        <w:t>B</w:t>
      </w:r>
      <w:r w:rsidRPr="00A122BB">
        <w:rPr>
          <w:rFonts w:ascii="Times New Roman" w:hAnsi="Times New Roman" w:cs="Times New Roman"/>
          <w:sz w:val="24"/>
        </w:rPr>
        <w:t>",</w:t>
      </w:r>
    </w:p>
    <w:p w14:paraId="31E77E7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"classes": [</w:t>
      </w:r>
    </w:p>
    <w:p w14:paraId="18EADFD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059906D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1,</w:t>
      </w:r>
    </w:p>
    <w:p w14:paraId="5AA7CBC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09-28T00:00:00.000Z"),</w:t>
      </w:r>
    </w:p>
    <w:p w14:paraId="7242810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7C5D495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21D3F11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5AD5C34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55B110D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04DF319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9"),</w:t>
      </w:r>
    </w:p>
    <w:p w14:paraId="017D430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    ObjectId("614d76a11e0a6864e1d41f1a"),</w:t>
      </w:r>
    </w:p>
    <w:p w14:paraId="3D80EB4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15CE380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2347CC1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3"),</w:t>
      </w:r>
    </w:p>
    <w:p w14:paraId="146E6C8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ef9")</w:t>
      </w:r>
    </w:p>
    <w:p w14:paraId="6B45168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547F3E4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3085B51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2,</w:t>
      </w:r>
    </w:p>
    <w:p w14:paraId="147FFD4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01T00:00:00.000Z"),</w:t>
      </w:r>
    </w:p>
    <w:p w14:paraId="0D247E2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4C08BDE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066A9DB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43322C6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76DF70D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74F8019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9"),</w:t>
      </w:r>
    </w:p>
    <w:p w14:paraId="69625E9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7DD2B09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16CEBCB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4"),</w:t>
      </w:r>
    </w:p>
    <w:p w14:paraId="1429D91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efa")</w:t>
      </w:r>
    </w:p>
    <w:p w14:paraId="247A652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0687778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1601B1F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3,</w:t>
      </w:r>
    </w:p>
    <w:p w14:paraId="5A15197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02T00:00:00.000Z"),</w:t>
      </w:r>
    </w:p>
    <w:p w14:paraId="767F923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1718747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2037B24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13BFDDA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42A6696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0525FD7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a"),</w:t>
      </w:r>
    </w:p>
    <w:p w14:paraId="1D7A8E4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01B1534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],</w:t>
      </w:r>
    </w:p>
    <w:p w14:paraId="0AD371B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5"),</w:t>
      </w:r>
    </w:p>
    <w:p w14:paraId="6CBEBE3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efb")</w:t>
      </w:r>
    </w:p>
    <w:p w14:paraId="6C9540E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34E7E0A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3EA2D89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4,</w:t>
      </w:r>
    </w:p>
    <w:p w14:paraId="085CC65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05T00:00:00.000Z"),</w:t>
      </w:r>
    </w:p>
    <w:p w14:paraId="6A32DAF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3C0809C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1B6B15E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7633B16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382AAE7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</w:t>
      </w:r>
    </w:p>
    <w:p w14:paraId="5874D00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145E1FA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6"),</w:t>
      </w:r>
    </w:p>
    <w:p w14:paraId="79F0DB2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efc")</w:t>
      </w:r>
    </w:p>
    <w:p w14:paraId="281340D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05AAD59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05CFD94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5,</w:t>
      </w:r>
    </w:p>
    <w:p w14:paraId="11CEEB6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08T00:00:00.000Z"),</w:t>
      </w:r>
    </w:p>
    <w:p w14:paraId="4A28D4B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1B760AB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1A86B15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3C4EA87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30A247E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5CAD653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9"),</w:t>
      </w:r>
    </w:p>
    <w:p w14:paraId="031122A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a"),</w:t>
      </w:r>
    </w:p>
    <w:p w14:paraId="436B76E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0CBD36A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51E6F1D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7"),</w:t>
      </w:r>
    </w:p>
    <w:p w14:paraId="23D7EBD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efd")</w:t>
      </w:r>
    </w:p>
    <w:p w14:paraId="2D8070A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},</w:t>
      </w:r>
    </w:p>
    <w:p w14:paraId="336F6C3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5496A1B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6,</w:t>
      </w:r>
    </w:p>
    <w:p w14:paraId="31C6C45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12T00:00:00.000Z"),</w:t>
      </w:r>
    </w:p>
    <w:p w14:paraId="316830A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051F3CB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1A697F0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5C3B89C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7322A89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a"),</w:t>
      </w:r>
    </w:p>
    <w:p w14:paraId="13AB3D6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2B5FF62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1B723C0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8"),</w:t>
      </w:r>
    </w:p>
    <w:p w14:paraId="0875FC4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efe")</w:t>
      </w:r>
    </w:p>
    <w:p w14:paraId="315B6BC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1B41CE0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46892F7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7,</w:t>
      </w:r>
    </w:p>
    <w:p w14:paraId="17EDE08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15T00:00:00.000Z"),</w:t>
      </w:r>
    </w:p>
    <w:p w14:paraId="1BCBC37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73172C1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5B0413A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4671B8D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13CDEB0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</w:t>
      </w:r>
    </w:p>
    <w:p w14:paraId="5DBE1ED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61B314B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9"),</w:t>
      </w:r>
    </w:p>
    <w:p w14:paraId="2E2FC50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eff")</w:t>
      </w:r>
    </w:p>
    <w:p w14:paraId="79A61E4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74E4F60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0EBFD2E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8,</w:t>
      </w:r>
    </w:p>
    <w:p w14:paraId="700A7F5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19T00:00:00.000Z"),</w:t>
      </w:r>
    </w:p>
    <w:p w14:paraId="5DC533B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715E6D1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"recordingLink": "recording-link",</w:t>
      </w:r>
    </w:p>
    <w:p w14:paraId="4E8B00B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45A82B4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5F91FE3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7ED35F1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0DF516D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a"),</w:t>
      </w:r>
    </w:p>
    <w:p w14:paraId="0E7AAD4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f00")</w:t>
      </w:r>
    </w:p>
    <w:p w14:paraId="1356F90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0A9B5E4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057C852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9,</w:t>
      </w:r>
    </w:p>
    <w:p w14:paraId="150C642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21T00:00:00.000Z"),</w:t>
      </w:r>
    </w:p>
    <w:p w14:paraId="176B479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09A57B3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2C75ACC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39720B0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671F243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30BCABF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9"),</w:t>
      </w:r>
    </w:p>
    <w:p w14:paraId="511F059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a"),</w:t>
      </w:r>
    </w:p>
    <w:p w14:paraId="2E26554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0FA2ACC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6ECB57A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b"),</w:t>
      </w:r>
    </w:p>
    <w:p w14:paraId="09EDE00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f01")</w:t>
      </w:r>
    </w:p>
    <w:p w14:paraId="05B8684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0E8434D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00EB206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10,</w:t>
      </w:r>
    </w:p>
    <w:p w14:paraId="5746C72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23T00:00:00.000Z"),</w:t>
      </w:r>
    </w:p>
    <w:p w14:paraId="5153757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09CF42E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6F4699D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0288CBF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                    </w:t>
      </w:r>
    </w:p>
    <w:p w14:paraId="550563C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    ObjectId("614d76a11e0a6864e1d41f19"),                    </w:t>
      </w:r>
    </w:p>
    <w:p w14:paraId="4AD180B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6244D36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056E590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c"),</w:t>
      </w:r>
    </w:p>
    <w:p w14:paraId="755B2AA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f02")</w:t>
      </w:r>
    </w:p>
    <w:p w14:paraId="457F3356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3BE143C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4BF22BD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11,</w:t>
      </w:r>
    </w:p>
    <w:p w14:paraId="2487DAC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26T00:00:00.000Z"),</w:t>
      </w:r>
    </w:p>
    <w:p w14:paraId="0AE1B73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103DF95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34945CD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3AB9BDA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02AE8A7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7D01B67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9"),</w:t>
      </w:r>
    </w:p>
    <w:p w14:paraId="45C0D90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1252D98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0F6EFC4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c"),</w:t>
      </w:r>
    </w:p>
    <w:p w14:paraId="2FD14ED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f02")</w:t>
      </w:r>
    </w:p>
    <w:p w14:paraId="0BCB660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1515EA0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04C0772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12,</w:t>
      </w:r>
    </w:p>
    <w:p w14:paraId="66A6B2E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28T00:00:00.000Z"),</w:t>
      </w:r>
    </w:p>
    <w:p w14:paraId="242A558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072027C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77A31AA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4741F08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47B4402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690D25D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9"),</w:t>
      </w:r>
    </w:p>
    <w:p w14:paraId="387108D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a")</w:t>
      </w:r>
    </w:p>
    <w:p w14:paraId="636BE263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    ],</w:t>
      </w:r>
    </w:p>
    <w:p w14:paraId="3CD8CD1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c"),</w:t>
      </w:r>
    </w:p>
    <w:p w14:paraId="64412FD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f02")</w:t>
      </w:r>
    </w:p>
    <w:p w14:paraId="33D448C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71F9E58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1AE7F61E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13,</w:t>
      </w:r>
    </w:p>
    <w:p w14:paraId="4FD990A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0-31T00:00:00.000Z"),</w:t>
      </w:r>
    </w:p>
    <w:p w14:paraId="6890040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77F76FC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6A894E4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308D2A8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32A62982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2B93223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b")</w:t>
      </w:r>
    </w:p>
    <w:p w14:paraId="469558F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6A8327F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c"),</w:t>
      </w:r>
    </w:p>
    <w:p w14:paraId="44A2057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f02")</w:t>
      </w:r>
    </w:p>
    <w:p w14:paraId="16B8063D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},</w:t>
      </w:r>
    </w:p>
    <w:p w14:paraId="2CD4167F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{</w:t>
      </w:r>
    </w:p>
    <w:p w14:paraId="5F6FD2C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id": 14,</w:t>
      </w:r>
    </w:p>
    <w:p w14:paraId="5FF6624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date": ISODate("2020-11-01T00:00:00.000Z"),</w:t>
      </w:r>
    </w:p>
    <w:p w14:paraId="0A242D69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sessionLink": "session-link",</w:t>
      </w:r>
    </w:p>
    <w:p w14:paraId="28EEC7CC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recordingLink": "recording-link",</w:t>
      </w:r>
    </w:p>
    <w:p w14:paraId="6B73AEDB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mentorId": ObjectId("614d79421e0a6864e1d41f1c"),</w:t>
      </w:r>
    </w:p>
    <w:p w14:paraId="5007E7E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attendance": [</w:t>
      </w:r>
    </w:p>
    <w:p w14:paraId="5A58ECA0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8"),</w:t>
      </w:r>
    </w:p>
    <w:p w14:paraId="207A903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9"),</w:t>
      </w:r>
    </w:p>
    <w:p w14:paraId="18FA6804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    ObjectId("614d76a11e0a6864e1d41f1a")</w:t>
      </w:r>
    </w:p>
    <w:p w14:paraId="59752E7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],</w:t>
      </w:r>
    </w:p>
    <w:p w14:paraId="7F84F407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opicId": ObjectId("614d6c901e0a6864e1d41f0c"),</w:t>
      </w:r>
    </w:p>
    <w:p w14:paraId="2A92BE75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        "taskId": ObjectId("614d6aa71e0a6864e1d41f02")</w:t>
      </w:r>
    </w:p>
    <w:p w14:paraId="5AA1698A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lastRenderedPageBreak/>
        <w:t xml:space="preserve">            }</w:t>
      </w:r>
    </w:p>
    <w:p w14:paraId="7D5AC791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    ]</w:t>
      </w:r>
    </w:p>
    <w:p w14:paraId="1EA71038" w14:textId="77777777" w:rsidR="00A122BB" w:rsidRP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 xml:space="preserve">    }</w:t>
      </w:r>
    </w:p>
    <w:p w14:paraId="0A2608A4" w14:textId="77777777" w:rsidR="00A122BB" w:rsidRDefault="00A122BB" w:rsidP="00A122BB">
      <w:pPr>
        <w:rPr>
          <w:rFonts w:ascii="Times New Roman" w:hAnsi="Times New Roman" w:cs="Times New Roman"/>
          <w:sz w:val="24"/>
        </w:rPr>
      </w:pPr>
      <w:r w:rsidRPr="00A122BB">
        <w:rPr>
          <w:rFonts w:ascii="Times New Roman" w:hAnsi="Times New Roman" w:cs="Times New Roman"/>
          <w:sz w:val="24"/>
        </w:rPr>
        <w:t>]</w:t>
      </w:r>
    </w:p>
    <w:p w14:paraId="70263C50" w14:textId="77777777" w:rsidR="00B5722D" w:rsidRDefault="00B5722D" w:rsidP="00A122BB">
      <w:pPr>
        <w:rPr>
          <w:rFonts w:ascii="Times New Roman" w:hAnsi="Times New Roman" w:cs="Times New Roman"/>
          <w:b/>
          <w:sz w:val="28"/>
          <w:u w:val="single"/>
        </w:rPr>
      </w:pPr>
      <w:r w:rsidRPr="00B5722D">
        <w:rPr>
          <w:rFonts w:ascii="Times New Roman" w:hAnsi="Times New Roman" w:cs="Times New Roman"/>
          <w:b/>
          <w:sz w:val="28"/>
          <w:u w:val="single"/>
        </w:rPr>
        <w:t>topics:</w:t>
      </w:r>
    </w:p>
    <w:p w14:paraId="05E4C6DF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>[</w:t>
      </w:r>
    </w:p>
    <w:p w14:paraId="34AE0B97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13FF6AA3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3"),</w:t>
      </w:r>
    </w:p>
    <w:p w14:paraId="48AAAD55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1,</w:t>
      </w:r>
    </w:p>
    <w:p w14:paraId="56C85F9B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1",</w:t>
      </w:r>
    </w:p>
    <w:p w14:paraId="6008B352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1",</w:t>
      </w:r>
    </w:p>
    <w:p w14:paraId="48D42DDA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1"</w:t>
      </w:r>
    </w:p>
    <w:p w14:paraId="0EEFCE9A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20D5AB96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40245177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4"),</w:t>
      </w:r>
    </w:p>
    <w:p w14:paraId="4C561001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2,</w:t>
      </w:r>
    </w:p>
    <w:p w14:paraId="1CB0E509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2",</w:t>
      </w:r>
    </w:p>
    <w:p w14:paraId="494F489C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2",</w:t>
      </w:r>
    </w:p>
    <w:p w14:paraId="01A1674F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2"</w:t>
      </w:r>
    </w:p>
    <w:p w14:paraId="280504FD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639D15BB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1C5798A4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5"),</w:t>
      </w:r>
    </w:p>
    <w:p w14:paraId="6787845F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3,</w:t>
      </w:r>
    </w:p>
    <w:p w14:paraId="54EE2493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3",</w:t>
      </w:r>
    </w:p>
    <w:p w14:paraId="4EFE031A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3",</w:t>
      </w:r>
    </w:p>
    <w:p w14:paraId="01C9E546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3"</w:t>
      </w:r>
    </w:p>
    <w:p w14:paraId="396D6654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34FB6B54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2C513295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6"),</w:t>
      </w:r>
    </w:p>
    <w:p w14:paraId="420E5964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4,</w:t>
      </w:r>
    </w:p>
    <w:p w14:paraId="3B88344F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lastRenderedPageBreak/>
        <w:t xml:space="preserve">        "title": "session title-4",</w:t>
      </w:r>
    </w:p>
    <w:p w14:paraId="734B9283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4",</w:t>
      </w:r>
    </w:p>
    <w:p w14:paraId="3540A74C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4"</w:t>
      </w:r>
    </w:p>
    <w:p w14:paraId="0C5EE442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2F675CB1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2B5BCC4B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7"),</w:t>
      </w:r>
    </w:p>
    <w:p w14:paraId="7BB9127D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5,</w:t>
      </w:r>
    </w:p>
    <w:p w14:paraId="06073CED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5",</w:t>
      </w:r>
    </w:p>
    <w:p w14:paraId="5EB8F8C8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5",</w:t>
      </w:r>
    </w:p>
    <w:p w14:paraId="792D02B2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5"</w:t>
      </w:r>
    </w:p>
    <w:p w14:paraId="4ECD5209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35D10859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2F3A1972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8"),</w:t>
      </w:r>
    </w:p>
    <w:p w14:paraId="62EEFF75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6,</w:t>
      </w:r>
    </w:p>
    <w:p w14:paraId="05CB0B91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6",</w:t>
      </w:r>
    </w:p>
    <w:p w14:paraId="598767E8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6",</w:t>
      </w:r>
    </w:p>
    <w:p w14:paraId="3AAA0BE5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6"</w:t>
      </w:r>
    </w:p>
    <w:p w14:paraId="28971726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475FE72B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453438B5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9"),</w:t>
      </w:r>
    </w:p>
    <w:p w14:paraId="7F705AA8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7,</w:t>
      </w:r>
    </w:p>
    <w:p w14:paraId="1452D63F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7",</w:t>
      </w:r>
    </w:p>
    <w:p w14:paraId="48F1E210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7",</w:t>
      </w:r>
    </w:p>
    <w:p w14:paraId="027A5BFA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7"</w:t>
      </w:r>
    </w:p>
    <w:p w14:paraId="2B274955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1D350E9C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177E4127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a"),</w:t>
      </w:r>
    </w:p>
    <w:p w14:paraId="61963DC6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8,</w:t>
      </w:r>
    </w:p>
    <w:p w14:paraId="5BCCAF24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8",</w:t>
      </w:r>
    </w:p>
    <w:p w14:paraId="5667EC97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8",</w:t>
      </w:r>
    </w:p>
    <w:p w14:paraId="6BEC4800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lastRenderedPageBreak/>
        <w:t xml:space="preserve">        "pre-read": "pre-read session topics-8"</w:t>
      </w:r>
    </w:p>
    <w:p w14:paraId="62931E76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41047573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631A9BC9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b"),</w:t>
      </w:r>
    </w:p>
    <w:p w14:paraId="0ED75426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9,</w:t>
      </w:r>
    </w:p>
    <w:p w14:paraId="75C3FF62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9",</w:t>
      </w:r>
    </w:p>
    <w:p w14:paraId="7B293AAC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9",</w:t>
      </w:r>
    </w:p>
    <w:p w14:paraId="77BCE439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9"</w:t>
      </w:r>
    </w:p>
    <w:p w14:paraId="248C55C5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,</w:t>
      </w:r>
    </w:p>
    <w:p w14:paraId="36C3322C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{</w:t>
      </w:r>
    </w:p>
    <w:p w14:paraId="79688006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_id": ObjectId("614d6c901e0a6864e1d41f0c"),</w:t>
      </w:r>
    </w:p>
    <w:p w14:paraId="39044F4E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id": 10,</w:t>
      </w:r>
    </w:p>
    <w:p w14:paraId="7563372E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title": "session title-10",</w:t>
      </w:r>
    </w:p>
    <w:p w14:paraId="7A48C35D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contents": "session contents-10",</w:t>
      </w:r>
    </w:p>
    <w:p w14:paraId="547BB71A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    "pre-read": "pre-read session topics-10"</w:t>
      </w:r>
    </w:p>
    <w:p w14:paraId="292C4513" w14:textId="77777777" w:rsidR="00B5722D" w:rsidRPr="00B5722D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 xml:space="preserve">    }</w:t>
      </w:r>
    </w:p>
    <w:p w14:paraId="2262C192" w14:textId="77777777" w:rsidR="00903EC3" w:rsidRDefault="00B5722D" w:rsidP="00B5722D">
      <w:pPr>
        <w:rPr>
          <w:rFonts w:ascii="Times New Roman" w:hAnsi="Times New Roman" w:cs="Times New Roman"/>
          <w:sz w:val="24"/>
        </w:rPr>
      </w:pPr>
      <w:r w:rsidRPr="00B5722D">
        <w:rPr>
          <w:rFonts w:ascii="Times New Roman" w:hAnsi="Times New Roman" w:cs="Times New Roman"/>
          <w:sz w:val="24"/>
        </w:rPr>
        <w:t>]</w:t>
      </w:r>
    </w:p>
    <w:p w14:paraId="41A8C572" w14:textId="77777777" w:rsidR="00903EC3" w:rsidRDefault="00903EC3" w:rsidP="00B5722D">
      <w:pPr>
        <w:rPr>
          <w:rFonts w:ascii="Times New Roman" w:hAnsi="Times New Roman" w:cs="Times New Roman"/>
          <w:b/>
          <w:sz w:val="28"/>
          <w:u w:val="single"/>
        </w:rPr>
      </w:pPr>
      <w:r w:rsidRPr="00903EC3">
        <w:rPr>
          <w:rFonts w:ascii="Times New Roman" w:hAnsi="Times New Roman" w:cs="Times New Roman"/>
          <w:b/>
          <w:sz w:val="28"/>
          <w:u w:val="single"/>
        </w:rPr>
        <w:t>tasks:</w:t>
      </w:r>
    </w:p>
    <w:p w14:paraId="02AB843A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>[</w:t>
      </w:r>
    </w:p>
    <w:p w14:paraId="08FC686F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563F291E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ef9"),</w:t>
      </w:r>
    </w:p>
    <w:p w14:paraId="5019369C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1,</w:t>
      </w:r>
    </w:p>
    <w:p w14:paraId="7250DD9A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1",</w:t>
      </w:r>
    </w:p>
    <w:p w14:paraId="23526278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1 description",</w:t>
      </w:r>
    </w:p>
    <w:p w14:paraId="2A98637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332BDBB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3497CF85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3F01005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efa"),</w:t>
      </w:r>
    </w:p>
    <w:p w14:paraId="24765648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2,</w:t>
      </w:r>
    </w:p>
    <w:p w14:paraId="6AD8D1BC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2",</w:t>
      </w:r>
    </w:p>
    <w:p w14:paraId="1AF3016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lastRenderedPageBreak/>
        <w:t xml:space="preserve">        "taskDescription": "task-2 description",</w:t>
      </w:r>
    </w:p>
    <w:p w14:paraId="77887EE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4A78C17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15A243B4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0D0C0B96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efb"),</w:t>
      </w:r>
    </w:p>
    <w:p w14:paraId="2225400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3,</w:t>
      </w:r>
    </w:p>
    <w:p w14:paraId="0A1516EC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3",</w:t>
      </w:r>
    </w:p>
    <w:p w14:paraId="661D03D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3 description",</w:t>
      </w:r>
    </w:p>
    <w:p w14:paraId="02286FF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645B7CE4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24D318D7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516CAAB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efc"),</w:t>
      </w:r>
    </w:p>
    <w:p w14:paraId="50DD7084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4,</w:t>
      </w:r>
    </w:p>
    <w:p w14:paraId="5A324979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4",</w:t>
      </w:r>
    </w:p>
    <w:p w14:paraId="563998C6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4 description",</w:t>
      </w:r>
    </w:p>
    <w:p w14:paraId="7AA6BA65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6949A60E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4974608B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10A89F3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efd"),</w:t>
      </w:r>
    </w:p>
    <w:p w14:paraId="2FF00DD1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5,</w:t>
      </w:r>
    </w:p>
    <w:p w14:paraId="274EDDCC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5",</w:t>
      </w:r>
    </w:p>
    <w:p w14:paraId="179FB0E8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5 description",</w:t>
      </w:r>
    </w:p>
    <w:p w14:paraId="645266EE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4843B09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67D9B165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25776029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efe"),</w:t>
      </w:r>
    </w:p>
    <w:p w14:paraId="6FB0D105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6,</w:t>
      </w:r>
    </w:p>
    <w:p w14:paraId="6D4F9BA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6",</w:t>
      </w:r>
    </w:p>
    <w:p w14:paraId="2212889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6 description",</w:t>
      </w:r>
    </w:p>
    <w:p w14:paraId="3C0E001D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00271F6C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lastRenderedPageBreak/>
        <w:t xml:space="preserve">    },</w:t>
      </w:r>
    </w:p>
    <w:p w14:paraId="77ED1F4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5ED553E9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eff"),</w:t>
      </w:r>
    </w:p>
    <w:p w14:paraId="3901029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7,</w:t>
      </w:r>
    </w:p>
    <w:p w14:paraId="76CC1DE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7",</w:t>
      </w:r>
    </w:p>
    <w:p w14:paraId="0FA3639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7 description",</w:t>
      </w:r>
    </w:p>
    <w:p w14:paraId="0A2F338D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4FD97074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63BBEFE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3BEE472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f00"),</w:t>
      </w:r>
    </w:p>
    <w:p w14:paraId="3F2BA64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8,</w:t>
      </w:r>
    </w:p>
    <w:p w14:paraId="08963A0D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8",</w:t>
      </w:r>
    </w:p>
    <w:p w14:paraId="063DB2CF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8 description",</w:t>
      </w:r>
    </w:p>
    <w:p w14:paraId="08015784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36870BCA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75DC1DFE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1877A2C5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f01"),</w:t>
      </w:r>
    </w:p>
    <w:p w14:paraId="40AC1F08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9,</w:t>
      </w:r>
    </w:p>
    <w:p w14:paraId="262F49FA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9",</w:t>
      </w:r>
    </w:p>
    <w:p w14:paraId="7F35CE03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9 description",</w:t>
      </w:r>
    </w:p>
    <w:p w14:paraId="4E2D5342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3BDFE2B8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,</w:t>
      </w:r>
    </w:p>
    <w:p w14:paraId="17097B39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{</w:t>
      </w:r>
    </w:p>
    <w:p w14:paraId="61C8ED08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_id": ObjectId("614d6aa71e0a6864e1d41f02"),</w:t>
      </w:r>
    </w:p>
    <w:p w14:paraId="743A360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id": 10,</w:t>
      </w:r>
    </w:p>
    <w:p w14:paraId="7836A5FE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Name": "task-10",</w:t>
      </w:r>
    </w:p>
    <w:p w14:paraId="638AF530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Description": "task-10 description",</w:t>
      </w:r>
    </w:p>
    <w:p w14:paraId="64ED0C46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    "taskLink": "http://tasklink.com"</w:t>
      </w:r>
    </w:p>
    <w:p w14:paraId="74FCD176" w14:textId="77777777" w:rsidR="00903EC3" w:rsidRP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 xml:space="preserve">    }</w:t>
      </w:r>
    </w:p>
    <w:p w14:paraId="21FC9B9F" w14:textId="77777777" w:rsidR="00903EC3" w:rsidRDefault="00903EC3" w:rsidP="00903EC3">
      <w:pPr>
        <w:rPr>
          <w:rFonts w:ascii="Times New Roman" w:hAnsi="Times New Roman" w:cs="Times New Roman"/>
          <w:sz w:val="24"/>
        </w:rPr>
      </w:pPr>
      <w:r w:rsidRPr="00903EC3">
        <w:rPr>
          <w:rFonts w:ascii="Times New Roman" w:hAnsi="Times New Roman" w:cs="Times New Roman"/>
          <w:sz w:val="24"/>
        </w:rPr>
        <w:t>]</w:t>
      </w:r>
    </w:p>
    <w:p w14:paraId="72EAF10F" w14:textId="77777777" w:rsidR="00774F0C" w:rsidRDefault="00774F0C" w:rsidP="00903EC3">
      <w:pPr>
        <w:rPr>
          <w:rFonts w:ascii="Times New Roman" w:hAnsi="Times New Roman" w:cs="Times New Roman"/>
          <w:b/>
          <w:sz w:val="28"/>
          <w:u w:val="single"/>
        </w:rPr>
      </w:pPr>
      <w:r w:rsidRPr="00774F0C">
        <w:rPr>
          <w:rFonts w:ascii="Times New Roman" w:hAnsi="Times New Roman" w:cs="Times New Roman"/>
          <w:b/>
          <w:sz w:val="28"/>
          <w:u w:val="single"/>
        </w:rPr>
        <w:lastRenderedPageBreak/>
        <w:t>company_drives:</w:t>
      </w:r>
    </w:p>
    <w:p w14:paraId="3A2EC58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>[</w:t>
      </w:r>
    </w:p>
    <w:p w14:paraId="2F5CE0A1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14:paraId="19223B62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ObjectId("614d7aa31e0a6864e1d41f21"),</w:t>
      </w:r>
    </w:p>
    <w:p w14:paraId="514CEF9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id": 1,</w:t>
      </w:r>
    </w:p>
    <w:p w14:paraId="0F90A7FD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companyName": "company 1",</w:t>
      </w:r>
    </w:p>
    <w:p w14:paraId="3B893B80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date": ISODate("2020-10-14T00:00:00.000Z"),</w:t>
      </w:r>
    </w:p>
    <w:p w14:paraId="1ABC65E2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studentsAttended": [</w:t>
      </w:r>
    </w:p>
    <w:p w14:paraId="489D546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8"),</w:t>
      </w:r>
    </w:p>
    <w:p w14:paraId="56BC1AA8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ObjectId("614d76a11e0a6864e1d41f19"),</w:t>
      </w:r>
    </w:p>
    <w:p w14:paraId="0957890F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ObjectId("614d76a11e0a6864e1d41f1a"),</w:t>
      </w:r>
    </w:p>
    <w:p w14:paraId="7E31B8BF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ObjectId("614d76a11e0a6864e1d41f1b")</w:t>
      </w:r>
    </w:p>
    <w:p w14:paraId="54896F5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14:paraId="37817BD4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14:paraId="7D784D54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14:paraId="0B3B7D24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ObjectId("614d7aa31e0a6864e1d41f22"),</w:t>
      </w:r>
    </w:p>
    <w:p w14:paraId="043C77AB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id": 2,</w:t>
      </w:r>
    </w:p>
    <w:p w14:paraId="1EC78755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companyName": "company 2",</w:t>
      </w:r>
    </w:p>
    <w:p w14:paraId="679F81CC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date": ISODate("2020-10-15T00:00:00.000Z"),</w:t>
      </w:r>
    </w:p>
    <w:p w14:paraId="6D43589B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studentsAttended": [</w:t>
      </w:r>
    </w:p>
    <w:p w14:paraId="4BAB28EB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9"),</w:t>
      </w:r>
    </w:p>
    <w:p w14:paraId="004DADE5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a"),</w:t>
      </w:r>
    </w:p>
    <w:p w14:paraId="3F14DA98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b")</w:t>
      </w:r>
    </w:p>
    <w:p w14:paraId="1E12E01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14:paraId="552BF001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14:paraId="11A336CD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14:paraId="3D7A012F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ObjectId("614d7aa31e0a6864e1d41f23"),</w:t>
      </w:r>
    </w:p>
    <w:p w14:paraId="0C8C3015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id": 3,</w:t>
      </w:r>
    </w:p>
    <w:p w14:paraId="791D5E75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companyName": "company 3",</w:t>
      </w:r>
    </w:p>
    <w:p w14:paraId="76BD9D9F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date": ISODate("2020-10-17T00:00:00.000Z"),</w:t>
      </w:r>
    </w:p>
    <w:p w14:paraId="6354C4FC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lastRenderedPageBreak/>
        <w:t xml:space="preserve">        "studentsAttended": [</w:t>
      </w:r>
    </w:p>
    <w:p w14:paraId="4615EADD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8"),</w:t>
      </w:r>
    </w:p>
    <w:p w14:paraId="51DFE8AA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9"),</w:t>
      </w:r>
    </w:p>
    <w:p w14:paraId="15EDAD6F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a"),</w:t>
      </w:r>
    </w:p>
    <w:p w14:paraId="5A232F7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14:paraId="12E11EFC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14:paraId="616E5DD8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14:paraId="62131F6D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ObjectId("614d7aa31e0a6864e1d41f24"),</w:t>
      </w:r>
    </w:p>
    <w:p w14:paraId="12A99163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id": 4,</w:t>
      </w:r>
    </w:p>
    <w:p w14:paraId="0E3B2EF3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companyName": "company 4",</w:t>
      </w:r>
    </w:p>
    <w:p w14:paraId="0F84EBA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date": ISODate("2020-10-19T00:00:00.000Z"),</w:t>
      </w:r>
    </w:p>
    <w:p w14:paraId="79515B87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studentsAttended": [</w:t>
      </w:r>
    </w:p>
    <w:p w14:paraId="41313F88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8"),</w:t>
      </w:r>
    </w:p>
    <w:p w14:paraId="195F170E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ObjectId("614d76a11e0a6864e1d41f19")</w:t>
      </w:r>
    </w:p>
    <w:p w14:paraId="700434F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14:paraId="6C7119D5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14:paraId="49F8F771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14:paraId="6F3975A7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ObjectId("614d7aa31e0a6864e1d41f25"),</w:t>
      </w:r>
    </w:p>
    <w:p w14:paraId="0A636C13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id": 5,</w:t>
      </w:r>
    </w:p>
    <w:p w14:paraId="2335D7AA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companyName": "company 5",</w:t>
      </w:r>
    </w:p>
    <w:p w14:paraId="639F6887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date": ISODate("2020-10-24T00:00:00.000Z"),</w:t>
      </w:r>
    </w:p>
    <w:p w14:paraId="7579DFBA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studentsAttended": [</w:t>
      </w:r>
    </w:p>
    <w:p w14:paraId="5F88D6DB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9"),</w:t>
      </w:r>
    </w:p>
    <w:p w14:paraId="1FA78C2B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ObjectId("614d76a11e0a6864e1d41f1a"),</w:t>
      </w:r>
    </w:p>
    <w:p w14:paraId="79B903B7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14:paraId="49D0893A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,</w:t>
      </w:r>
    </w:p>
    <w:p w14:paraId="602D58C0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{</w:t>
      </w:r>
    </w:p>
    <w:p w14:paraId="46B2A00E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_id": ObjectId("614d7aa31e0a6864e1d41f26"),</w:t>
      </w:r>
    </w:p>
    <w:p w14:paraId="4DB31EEA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id": 6,</w:t>
      </w:r>
    </w:p>
    <w:p w14:paraId="6BB5CB13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companyName": "company 6",</w:t>
      </w:r>
    </w:p>
    <w:p w14:paraId="383C9076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lastRenderedPageBreak/>
        <w:t xml:space="preserve">        "date": ISODate("2020-11-01T00:00:00.000Z"),</w:t>
      </w:r>
    </w:p>
    <w:p w14:paraId="067EE2C0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"studentsAttended": [</w:t>
      </w:r>
    </w:p>
    <w:p w14:paraId="4CCD9818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 ObjectId("614d76a11e0a6864e1d41f18"),</w:t>
      </w:r>
    </w:p>
    <w:p w14:paraId="0650C157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ObjectId("614d76a11e0a6864e1d41f19"),</w:t>
      </w:r>
    </w:p>
    <w:p w14:paraId="6315DA4E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   ObjectId("614d76a11e0a6864e1d41f1b")</w:t>
      </w:r>
    </w:p>
    <w:p w14:paraId="5864C8E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    ]</w:t>
      </w:r>
    </w:p>
    <w:p w14:paraId="2D7C8609" w14:textId="77777777" w:rsidR="00774F0C" w:rsidRP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 xml:space="preserve">    }</w:t>
      </w:r>
    </w:p>
    <w:p w14:paraId="1D2ED69F" w14:textId="77777777" w:rsidR="00774F0C" w:rsidRDefault="00774F0C" w:rsidP="00774F0C">
      <w:pPr>
        <w:rPr>
          <w:rFonts w:ascii="Times New Roman" w:hAnsi="Times New Roman" w:cs="Times New Roman"/>
          <w:sz w:val="24"/>
        </w:rPr>
      </w:pPr>
      <w:r w:rsidRPr="00774F0C">
        <w:rPr>
          <w:rFonts w:ascii="Times New Roman" w:hAnsi="Times New Roman" w:cs="Times New Roman"/>
          <w:sz w:val="24"/>
        </w:rPr>
        <w:t>]</w:t>
      </w:r>
    </w:p>
    <w:p w14:paraId="28EC52F3" w14:textId="77777777" w:rsidR="00E52FCA" w:rsidRDefault="00E52FCA" w:rsidP="00774F0C">
      <w:pPr>
        <w:rPr>
          <w:rFonts w:ascii="Times New Roman" w:hAnsi="Times New Roman" w:cs="Times New Roman"/>
          <w:sz w:val="24"/>
        </w:rPr>
      </w:pPr>
    </w:p>
    <w:p w14:paraId="0D370F2B" w14:textId="77777777" w:rsidR="00E52FCA" w:rsidRDefault="00E52FCA" w:rsidP="00774F0C">
      <w:pPr>
        <w:rPr>
          <w:rFonts w:ascii="Times New Roman" w:hAnsi="Times New Roman" w:cs="Times New Roman"/>
          <w:b/>
          <w:sz w:val="28"/>
          <w:u w:val="single"/>
        </w:rPr>
      </w:pPr>
      <w:r w:rsidRPr="00E52FCA">
        <w:rPr>
          <w:rFonts w:ascii="Times New Roman" w:hAnsi="Times New Roman" w:cs="Times New Roman"/>
          <w:b/>
          <w:sz w:val="28"/>
          <w:u w:val="single"/>
        </w:rPr>
        <w:t>mentors:</w:t>
      </w:r>
    </w:p>
    <w:p w14:paraId="144DA4C3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>[</w:t>
      </w:r>
    </w:p>
    <w:p w14:paraId="01B692E7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14:paraId="542E5506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ObjectId("614d79421e0a6864e1d41f1c"),</w:t>
      </w:r>
    </w:p>
    <w:p w14:paraId="1080AE5D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id": 1,</w:t>
      </w:r>
    </w:p>
    <w:p w14:paraId="33ADCE79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orName": "mentor-1",</w:t>
      </w:r>
    </w:p>
    <w:p w14:paraId="2DD6C3A3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email": "mentor1@gmail.com",</w:t>
      </w:r>
    </w:p>
    <w:p w14:paraId="231C093A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059AB4B7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eesCount": 21</w:t>
      </w:r>
    </w:p>
    <w:p w14:paraId="1B137E44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14:paraId="55DFA981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14:paraId="0076998D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ObjectId("614d79421e0a6864e1d41f1d"),</w:t>
      </w:r>
    </w:p>
    <w:p w14:paraId="60ED67F9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id": 2,</w:t>
      </w:r>
    </w:p>
    <w:p w14:paraId="0EBAACAE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orName": "mentor-2",</w:t>
      </w:r>
    </w:p>
    <w:p w14:paraId="2A7F3966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email": "mentor2@gmail.com",</w:t>
      </w:r>
    </w:p>
    <w:p w14:paraId="6DC9BBA5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6F308E9E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eesCount": 12</w:t>
      </w:r>
    </w:p>
    <w:p w14:paraId="34DC2FF8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14:paraId="7E291E92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14:paraId="0A86D34F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ObjectId("614d79421e0a6864e1d41f1e"),</w:t>
      </w:r>
    </w:p>
    <w:p w14:paraId="7165325F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id": 3,</w:t>
      </w:r>
    </w:p>
    <w:p w14:paraId="524A5AF3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lastRenderedPageBreak/>
        <w:t xml:space="preserve">        "mentorName": "mentor-3",</w:t>
      </w:r>
    </w:p>
    <w:p w14:paraId="0990009C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email": "mentor3@gmail.com",</w:t>
      </w:r>
    </w:p>
    <w:p w14:paraId="74741C76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2574D920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eesCount": 18</w:t>
      </w:r>
    </w:p>
    <w:p w14:paraId="0EBA56A7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14:paraId="1D9AF6B9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14:paraId="5CF7D792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ObjectId("614d79421e0a6864e1d41f1f"),</w:t>
      </w:r>
    </w:p>
    <w:p w14:paraId="2B15D701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id": 4,</w:t>
      </w:r>
    </w:p>
    <w:p w14:paraId="7FE60877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orName": "mentor-4",</w:t>
      </w:r>
    </w:p>
    <w:p w14:paraId="36DFCBE5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email": "mentor4@gmail.com",</w:t>
      </w:r>
    </w:p>
    <w:p w14:paraId="429DE409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3E4210ED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eesCount": 24</w:t>
      </w:r>
    </w:p>
    <w:p w14:paraId="07901DE8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,</w:t>
      </w:r>
    </w:p>
    <w:p w14:paraId="3ED7FD89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{</w:t>
      </w:r>
    </w:p>
    <w:p w14:paraId="7F2649B5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_id": ObjectId("614d79421e0a6864e1d41f20"),</w:t>
      </w:r>
    </w:p>
    <w:p w14:paraId="7AE695E4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id": 5,</w:t>
      </w:r>
    </w:p>
    <w:p w14:paraId="7B1156D1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orName": "mentor-5",</w:t>
      </w:r>
    </w:p>
    <w:p w14:paraId="633C8E07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email": "mentor5@gmail.com",</w:t>
      </w:r>
    </w:p>
    <w:p w14:paraId="2521975C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password": "hashedpassword",</w:t>
      </w:r>
    </w:p>
    <w:p w14:paraId="14B85EB8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    "menteesCount": 12</w:t>
      </w:r>
    </w:p>
    <w:p w14:paraId="00167876" w14:textId="77777777" w:rsidR="00E52FCA" w:rsidRP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 xml:space="preserve">    }</w:t>
      </w:r>
    </w:p>
    <w:p w14:paraId="79180282" w14:textId="77777777" w:rsidR="00E52FCA" w:rsidRDefault="00E52FCA" w:rsidP="00E52FCA">
      <w:pPr>
        <w:rPr>
          <w:rFonts w:ascii="Times New Roman" w:hAnsi="Times New Roman" w:cs="Times New Roman"/>
          <w:sz w:val="24"/>
        </w:rPr>
      </w:pPr>
      <w:r w:rsidRPr="00E52FCA">
        <w:rPr>
          <w:rFonts w:ascii="Times New Roman" w:hAnsi="Times New Roman" w:cs="Times New Roman"/>
          <w:sz w:val="24"/>
        </w:rPr>
        <w:t>]</w:t>
      </w:r>
    </w:p>
    <w:p w14:paraId="2925258C" w14:textId="77777777" w:rsidR="00F20E1C" w:rsidRDefault="00F20E1C" w:rsidP="00E52FCA">
      <w:pPr>
        <w:rPr>
          <w:rFonts w:ascii="Times New Roman" w:hAnsi="Times New Roman" w:cs="Times New Roman"/>
          <w:sz w:val="24"/>
        </w:rPr>
      </w:pPr>
    </w:p>
    <w:p w14:paraId="111E37C4" w14:textId="77777777" w:rsidR="00F20E1C" w:rsidRDefault="00F20E1C" w:rsidP="00E52FCA">
      <w:pPr>
        <w:rPr>
          <w:rFonts w:ascii="Times New Roman" w:hAnsi="Times New Roman" w:cs="Times New Roman"/>
          <w:b/>
          <w:sz w:val="28"/>
          <w:u w:val="single"/>
        </w:rPr>
      </w:pPr>
      <w:r w:rsidRPr="00F20E1C">
        <w:rPr>
          <w:rFonts w:ascii="Times New Roman" w:hAnsi="Times New Roman" w:cs="Times New Roman"/>
          <w:b/>
          <w:sz w:val="28"/>
          <w:u w:val="single"/>
        </w:rPr>
        <w:t>Queries:</w:t>
      </w:r>
    </w:p>
    <w:p w14:paraId="4F4E0DC1" w14:textId="77777777" w:rsidR="00F20E1C" w:rsidRDefault="00F20E1C" w:rsidP="00E52FCA">
      <w:pPr>
        <w:rPr>
          <w:rFonts w:ascii="Times New Roman" w:hAnsi="Times New Roman" w:cs="Times New Roman"/>
          <w:b/>
          <w:sz w:val="28"/>
          <w:u w:val="single"/>
        </w:rPr>
      </w:pPr>
      <w:r w:rsidRPr="00F20E1C">
        <w:rPr>
          <w:rFonts w:ascii="Times New Roman" w:hAnsi="Times New Roman" w:cs="Times New Roman"/>
          <w:b/>
          <w:sz w:val="28"/>
          <w:u w:val="single"/>
        </w:rPr>
        <w:t>Find all the topics and tasks which are thought in the month of October</w:t>
      </w:r>
    </w:p>
    <w:p w14:paraId="00727DC2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>db.attendance.aggregate ([</w:t>
      </w:r>
    </w:p>
    <w:p w14:paraId="434F2A62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4F19C034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match :{</w:t>
      </w:r>
    </w:p>
    <w:p w14:paraId="29EF5E96" w14:textId="3B7F98DE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batch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B25-</w:t>
      </w:r>
      <w:r w:rsidR="009A047D">
        <w:rPr>
          <w:rFonts w:ascii="Times New Roman" w:hAnsi="Times New Roman" w:cs="Times New Roman"/>
          <w:sz w:val="24"/>
        </w:rPr>
        <w:t>B</w:t>
      </w:r>
      <w:r w:rsidRPr="00F20E1C">
        <w:rPr>
          <w:rFonts w:ascii="Times New Roman" w:hAnsi="Times New Roman" w:cs="Times New Roman"/>
          <w:sz w:val="24"/>
        </w:rPr>
        <w:t xml:space="preserve">" </w:t>
      </w:r>
    </w:p>
    <w:p w14:paraId="5F0C7635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14:paraId="7C1FC7A9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lastRenderedPageBreak/>
        <w:t xml:space="preserve">    },</w:t>
      </w:r>
    </w:p>
    <w:p w14:paraId="6A3B9AA0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0BA7CC43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lookup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14:paraId="3F53DB8A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from:"task</w:t>
      </w:r>
      <w:r>
        <w:rPr>
          <w:rFonts w:ascii="Times New Roman" w:hAnsi="Times New Roman" w:cs="Times New Roman"/>
          <w:sz w:val="24"/>
        </w:rPr>
        <w:t>s</w:t>
      </w:r>
      <w:r w:rsidRPr="00F20E1C">
        <w:rPr>
          <w:rFonts w:ascii="Times New Roman" w:hAnsi="Times New Roman" w:cs="Times New Roman"/>
          <w:sz w:val="24"/>
        </w:rPr>
        <w:t>",</w:t>
      </w:r>
    </w:p>
    <w:p w14:paraId="0F1A15A0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localField:"</w:t>
      </w:r>
      <w:proofErr w:type="gramStart"/>
      <w:r w:rsidRPr="00F20E1C">
        <w:rPr>
          <w:rFonts w:ascii="Times New Roman" w:hAnsi="Times New Roman" w:cs="Times New Roman"/>
          <w:sz w:val="24"/>
        </w:rPr>
        <w:t>classes.taskId</w:t>
      </w:r>
      <w:proofErr w:type="gramEnd"/>
      <w:r w:rsidRPr="00F20E1C">
        <w:rPr>
          <w:rFonts w:ascii="Times New Roman" w:hAnsi="Times New Roman" w:cs="Times New Roman"/>
          <w:sz w:val="24"/>
        </w:rPr>
        <w:t>",</w:t>
      </w:r>
    </w:p>
    <w:p w14:paraId="76BC6274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foreignField:"_id",</w:t>
      </w:r>
    </w:p>
    <w:p w14:paraId="3419F959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as:"tasks"</w:t>
      </w:r>
    </w:p>
    <w:p w14:paraId="637F92E3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14:paraId="3032FA37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14:paraId="2EB5CB1A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0F3D63FD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lookup:{</w:t>
      </w:r>
      <w:proofErr w:type="gramEnd"/>
    </w:p>
    <w:p w14:paraId="41319596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from:"topics",</w:t>
      </w:r>
    </w:p>
    <w:p w14:paraId="26446992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r w:rsidR="00A94479" w:rsidRPr="00F20E1C">
        <w:rPr>
          <w:rFonts w:ascii="Times New Roman" w:hAnsi="Times New Roman" w:cs="Times New Roman"/>
          <w:sz w:val="24"/>
        </w:rPr>
        <w:t>localField: “</w:t>
      </w:r>
      <w:proofErr w:type="gramStart"/>
      <w:r w:rsidR="00A94479" w:rsidRPr="00F20E1C">
        <w:rPr>
          <w:rFonts w:ascii="Times New Roman" w:hAnsi="Times New Roman" w:cs="Times New Roman"/>
          <w:sz w:val="24"/>
        </w:rPr>
        <w:t>classes.topicId</w:t>
      </w:r>
      <w:proofErr w:type="gramEnd"/>
      <w:r w:rsidRPr="00F20E1C">
        <w:rPr>
          <w:rFonts w:ascii="Times New Roman" w:hAnsi="Times New Roman" w:cs="Times New Roman"/>
          <w:sz w:val="24"/>
        </w:rPr>
        <w:t>",</w:t>
      </w:r>
    </w:p>
    <w:p w14:paraId="2992C3DB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foreignField: “id",</w:t>
      </w:r>
    </w:p>
    <w:p w14:paraId="7E707CC6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as:"topics"</w:t>
      </w:r>
    </w:p>
    <w:p w14:paraId="3C6FBE6D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14:paraId="25E9373D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14:paraId="7EF8D841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2B8D1F30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unwind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classes"</w:t>
      </w:r>
    </w:p>
    <w:p w14:paraId="5FF24BBA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14:paraId="6D500FDC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337D5D57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unwind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tasks"</w:t>
      </w:r>
    </w:p>
    <w:p w14:paraId="6B72942A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14:paraId="25AB0CFD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2E1E17F5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unwind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topics"</w:t>
      </w:r>
    </w:p>
    <w:p w14:paraId="5389E7DF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14:paraId="6C9135FE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19D14544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group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14:paraId="0C5AFC13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_id: {</w:t>
      </w:r>
    </w:p>
    <w:p w14:paraId="19852B7D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    month: </w:t>
      </w:r>
      <w:proofErr w:type="gramStart"/>
      <w:r w:rsidRPr="00F20E1C">
        <w:rPr>
          <w:rFonts w:ascii="Times New Roman" w:hAnsi="Times New Roman" w:cs="Times New Roman"/>
          <w:sz w:val="24"/>
        </w:rPr>
        <w:t>{ $</w:t>
      </w:r>
      <w:proofErr w:type="gramEnd"/>
      <w:r w:rsidRPr="00F20E1C">
        <w:rPr>
          <w:rFonts w:ascii="Times New Roman" w:hAnsi="Times New Roman" w:cs="Times New Roman"/>
          <w:sz w:val="24"/>
        </w:rPr>
        <w:t>month: "$classes.date" },</w:t>
      </w:r>
    </w:p>
    <w:p w14:paraId="24E211EF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lastRenderedPageBreak/>
        <w:t xml:space="preserve">                year: </w:t>
      </w:r>
      <w:proofErr w:type="gramStart"/>
      <w:r w:rsidRPr="00F20E1C">
        <w:rPr>
          <w:rFonts w:ascii="Times New Roman" w:hAnsi="Times New Roman" w:cs="Times New Roman"/>
          <w:sz w:val="24"/>
        </w:rPr>
        <w:t>{ $</w:t>
      </w:r>
      <w:proofErr w:type="gramEnd"/>
      <w:r w:rsidRPr="00F20E1C">
        <w:rPr>
          <w:rFonts w:ascii="Times New Roman" w:hAnsi="Times New Roman" w:cs="Times New Roman"/>
          <w:sz w:val="24"/>
        </w:rPr>
        <w:t>year: "$classes.date" }</w:t>
      </w:r>
    </w:p>
    <w:p w14:paraId="0FD6C828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},</w:t>
      </w:r>
    </w:p>
    <w:p w14:paraId="3DC96133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topics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14:paraId="71A2C3FB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F20E1C">
        <w:rPr>
          <w:rFonts w:ascii="Times New Roman" w:hAnsi="Times New Roman" w:cs="Times New Roman"/>
          <w:sz w:val="24"/>
        </w:rPr>
        <w:t>addToSet :</w:t>
      </w:r>
      <w:proofErr w:type="gramEnd"/>
      <w:r w:rsidRPr="00F20E1C">
        <w:rPr>
          <w:rFonts w:ascii="Times New Roman" w:hAnsi="Times New Roman" w:cs="Times New Roman"/>
          <w:sz w:val="24"/>
        </w:rPr>
        <w:t>"$topics.title"</w:t>
      </w:r>
    </w:p>
    <w:p w14:paraId="0C4567F4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},</w:t>
      </w:r>
    </w:p>
    <w:p w14:paraId="5DB1A12E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F20E1C">
        <w:rPr>
          <w:rFonts w:ascii="Times New Roman" w:hAnsi="Times New Roman" w:cs="Times New Roman"/>
          <w:sz w:val="24"/>
        </w:rPr>
        <w:t>tasks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14:paraId="02813BA1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F20E1C">
        <w:rPr>
          <w:rFonts w:ascii="Times New Roman" w:hAnsi="Times New Roman" w:cs="Times New Roman"/>
          <w:sz w:val="24"/>
        </w:rPr>
        <w:t>addToSet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"$tasks.taskName"</w:t>
      </w:r>
    </w:p>
    <w:p w14:paraId="32D941C4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    }</w:t>
      </w:r>
    </w:p>
    <w:p w14:paraId="53BCD179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14:paraId="0DBCF490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,</w:t>
      </w:r>
    </w:p>
    <w:p w14:paraId="24FEF77B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{</w:t>
      </w:r>
    </w:p>
    <w:p w14:paraId="6468E1E1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F20E1C">
        <w:rPr>
          <w:rFonts w:ascii="Times New Roman" w:hAnsi="Times New Roman" w:cs="Times New Roman"/>
          <w:sz w:val="24"/>
        </w:rPr>
        <w:t>match :</w:t>
      </w:r>
      <w:proofErr w:type="gramEnd"/>
      <w:r w:rsidRPr="00F20E1C">
        <w:rPr>
          <w:rFonts w:ascii="Times New Roman" w:hAnsi="Times New Roman" w:cs="Times New Roman"/>
          <w:sz w:val="24"/>
        </w:rPr>
        <w:t xml:space="preserve"> {</w:t>
      </w:r>
    </w:p>
    <w:p w14:paraId="26AE576C" w14:textId="77777777" w:rsidR="00F20E1C" w:rsidRPr="00F20E1C" w:rsidRDefault="00A94479" w:rsidP="00F20E1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month"</w:t>
      </w:r>
      <w:r w:rsidR="00F20E1C" w:rsidRPr="00F20E1C">
        <w:rPr>
          <w:rFonts w:ascii="Times New Roman" w:hAnsi="Times New Roman" w:cs="Times New Roman"/>
          <w:sz w:val="24"/>
        </w:rPr>
        <w:t>: 10</w:t>
      </w:r>
    </w:p>
    <w:p w14:paraId="095C862E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    }</w:t>
      </w:r>
    </w:p>
    <w:p w14:paraId="3D94522D" w14:textId="77777777" w:rsidR="00F20E1C" w:rsidRP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 xml:space="preserve">    }</w:t>
      </w:r>
    </w:p>
    <w:p w14:paraId="7E215C6A" w14:textId="77777777" w:rsidR="00F20E1C" w:rsidRDefault="00F20E1C" w:rsidP="00F20E1C">
      <w:pPr>
        <w:rPr>
          <w:rFonts w:ascii="Times New Roman" w:hAnsi="Times New Roman" w:cs="Times New Roman"/>
          <w:sz w:val="24"/>
        </w:rPr>
      </w:pPr>
      <w:r w:rsidRPr="00F20E1C">
        <w:rPr>
          <w:rFonts w:ascii="Times New Roman" w:hAnsi="Times New Roman" w:cs="Times New Roman"/>
          <w:sz w:val="24"/>
        </w:rPr>
        <w:t>]</w:t>
      </w:r>
      <w:proofErr w:type="gramStart"/>
      <w:r w:rsidRPr="00F20E1C">
        <w:rPr>
          <w:rFonts w:ascii="Times New Roman" w:hAnsi="Times New Roman" w:cs="Times New Roman"/>
          <w:sz w:val="24"/>
        </w:rPr>
        <w:t>).pretty</w:t>
      </w:r>
      <w:proofErr w:type="gramEnd"/>
      <w:r w:rsidRPr="00F20E1C">
        <w:rPr>
          <w:rFonts w:ascii="Times New Roman" w:hAnsi="Times New Roman" w:cs="Times New Roman"/>
          <w:sz w:val="24"/>
        </w:rPr>
        <w:t>()</w:t>
      </w:r>
    </w:p>
    <w:p w14:paraId="60E34711" w14:textId="77777777" w:rsidR="00A94479" w:rsidRDefault="00A94479" w:rsidP="00F20E1C">
      <w:pPr>
        <w:rPr>
          <w:rFonts w:ascii="Times New Roman" w:hAnsi="Times New Roman" w:cs="Times New Roman"/>
          <w:sz w:val="24"/>
        </w:rPr>
      </w:pPr>
    </w:p>
    <w:p w14:paraId="0A2A3B0F" w14:textId="77777777" w:rsidR="00A94479" w:rsidRDefault="00A94479" w:rsidP="00F20E1C">
      <w:pPr>
        <w:rPr>
          <w:rFonts w:ascii="Times New Roman" w:hAnsi="Times New Roman" w:cs="Times New Roman"/>
          <w:b/>
          <w:sz w:val="28"/>
          <w:u w:val="single"/>
        </w:rPr>
      </w:pPr>
      <w:r w:rsidRPr="00A94479">
        <w:rPr>
          <w:rFonts w:ascii="Times New Roman" w:hAnsi="Times New Roman" w:cs="Times New Roman"/>
          <w:b/>
          <w:sz w:val="28"/>
          <w:u w:val="single"/>
        </w:rPr>
        <w:t>Find all the company drives which appeared between 15 oct-2020 and 31-oct-2020</w:t>
      </w:r>
    </w:p>
    <w:p w14:paraId="112866CC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>db.companydrives.aggregate ([</w:t>
      </w:r>
    </w:p>
    <w:p w14:paraId="55FC6A5D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{</w:t>
      </w:r>
    </w:p>
    <w:p w14:paraId="4F894BD9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A94479">
        <w:rPr>
          <w:rFonts w:ascii="Times New Roman" w:hAnsi="Times New Roman" w:cs="Times New Roman"/>
          <w:sz w:val="24"/>
        </w:rPr>
        <w:t>group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</w:t>
      </w:r>
    </w:p>
    <w:p w14:paraId="612FAA68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_</w:t>
      </w:r>
      <w:proofErr w:type="gramStart"/>
      <w:r w:rsidRPr="00A94479">
        <w:rPr>
          <w:rFonts w:ascii="Times New Roman" w:hAnsi="Times New Roman" w:cs="Times New Roman"/>
          <w:sz w:val="24"/>
        </w:rPr>
        <w:t>id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</w:t>
      </w:r>
    </w:p>
    <w:p w14:paraId="7CA94B2B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A94479">
        <w:rPr>
          <w:rFonts w:ascii="Times New Roman" w:hAnsi="Times New Roman" w:cs="Times New Roman"/>
          <w:sz w:val="24"/>
        </w:rPr>
        <w:t>day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$dayOfMonth : "$date"},</w:t>
      </w:r>
    </w:p>
    <w:p w14:paraId="05B5A656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A94479">
        <w:rPr>
          <w:rFonts w:ascii="Times New Roman" w:hAnsi="Times New Roman" w:cs="Times New Roman"/>
          <w:sz w:val="24"/>
        </w:rPr>
        <w:t>month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$month : "$date"},</w:t>
      </w:r>
    </w:p>
    <w:p w14:paraId="24BAF282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A94479">
        <w:rPr>
          <w:rFonts w:ascii="Times New Roman" w:hAnsi="Times New Roman" w:cs="Times New Roman"/>
          <w:sz w:val="24"/>
        </w:rPr>
        <w:t>year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$year : "$date"}</w:t>
      </w:r>
    </w:p>
    <w:p w14:paraId="32F620B9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},</w:t>
      </w:r>
    </w:p>
    <w:p w14:paraId="2752153A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A94479">
        <w:rPr>
          <w:rFonts w:ascii="Times New Roman" w:hAnsi="Times New Roman" w:cs="Times New Roman"/>
          <w:sz w:val="24"/>
        </w:rPr>
        <w:t>companyName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{</w:t>
      </w:r>
    </w:p>
    <w:p w14:paraId="13051882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A94479">
        <w:rPr>
          <w:rFonts w:ascii="Times New Roman" w:hAnsi="Times New Roman" w:cs="Times New Roman"/>
          <w:sz w:val="24"/>
        </w:rPr>
        <w:t>push :</w:t>
      </w:r>
      <w:proofErr w:type="gramEnd"/>
      <w:r w:rsidRPr="00A94479">
        <w:rPr>
          <w:rFonts w:ascii="Times New Roman" w:hAnsi="Times New Roman" w:cs="Times New Roman"/>
          <w:sz w:val="24"/>
        </w:rPr>
        <w:t xml:space="preserve"> "$companyName"</w:t>
      </w:r>
    </w:p>
    <w:p w14:paraId="4589DCD0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}</w:t>
      </w:r>
    </w:p>
    <w:p w14:paraId="54E8EA22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}</w:t>
      </w:r>
    </w:p>
    <w:p w14:paraId="066AFAA3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lastRenderedPageBreak/>
        <w:t xml:space="preserve">    },</w:t>
      </w:r>
    </w:p>
    <w:p w14:paraId="511E025A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{</w:t>
      </w:r>
    </w:p>
    <w:p w14:paraId="074D06F3" w14:textId="77777777" w:rsidR="00A94479" w:rsidRPr="00A94479" w:rsidRDefault="00A8599E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$match</w:t>
      </w:r>
      <w:r w:rsidR="00A94479" w:rsidRPr="00A94479">
        <w:rPr>
          <w:rFonts w:ascii="Times New Roman" w:hAnsi="Times New Roman" w:cs="Times New Roman"/>
          <w:sz w:val="24"/>
        </w:rPr>
        <w:t>: {</w:t>
      </w:r>
    </w:p>
    <w:p w14:paraId="311039FF" w14:textId="77777777" w:rsidR="00A94479" w:rsidRPr="00A94479" w:rsidRDefault="00A8599E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day": {$gte: 15, $lte</w:t>
      </w:r>
      <w:r w:rsidR="00A94479" w:rsidRPr="00A94479">
        <w:rPr>
          <w:rFonts w:ascii="Times New Roman" w:hAnsi="Times New Roman" w:cs="Times New Roman"/>
          <w:sz w:val="24"/>
        </w:rPr>
        <w:t>: 31},</w:t>
      </w:r>
    </w:p>
    <w:p w14:paraId="568DBB6F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month"</w:t>
      </w:r>
      <w:r w:rsidRPr="00A94479">
        <w:rPr>
          <w:rFonts w:ascii="Times New Roman" w:hAnsi="Times New Roman" w:cs="Times New Roman"/>
          <w:sz w:val="24"/>
        </w:rPr>
        <w:t>: 10,</w:t>
      </w:r>
    </w:p>
    <w:p w14:paraId="165C7C53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"_id.year"</w:t>
      </w:r>
      <w:r w:rsidRPr="00A94479">
        <w:rPr>
          <w:rFonts w:ascii="Times New Roman" w:hAnsi="Times New Roman" w:cs="Times New Roman"/>
          <w:sz w:val="24"/>
        </w:rPr>
        <w:t>: 2020</w:t>
      </w:r>
    </w:p>
    <w:p w14:paraId="751A3E50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}</w:t>
      </w:r>
    </w:p>
    <w:p w14:paraId="0AD56BD1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},</w:t>
      </w:r>
    </w:p>
    <w:p w14:paraId="3895E201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{</w:t>
      </w:r>
    </w:p>
    <w:p w14:paraId="690C193A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$project</w:t>
      </w:r>
      <w:r w:rsidRPr="00A94479">
        <w:rPr>
          <w:rFonts w:ascii="Times New Roman" w:hAnsi="Times New Roman" w:cs="Times New Roman"/>
          <w:sz w:val="24"/>
        </w:rPr>
        <w:t>: {</w:t>
      </w:r>
    </w:p>
    <w:p w14:paraId="1030B03F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          _id</w:t>
      </w:r>
      <w:r w:rsidRPr="00A94479">
        <w:rPr>
          <w:rFonts w:ascii="Times New Roman" w:hAnsi="Times New Roman" w:cs="Times New Roman"/>
          <w:sz w:val="24"/>
        </w:rPr>
        <w:t>: 1,</w:t>
      </w:r>
    </w:p>
    <w:p w14:paraId="36E62320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    companyName: 1</w:t>
      </w:r>
    </w:p>
    <w:p w14:paraId="35DE4BFB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    }</w:t>
      </w:r>
    </w:p>
    <w:p w14:paraId="2C15AF5B" w14:textId="77777777" w:rsidR="00A94479" w:rsidRP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 xml:space="preserve">    }</w:t>
      </w:r>
    </w:p>
    <w:p w14:paraId="56F5015C" w14:textId="77777777" w:rsidR="00A94479" w:rsidRDefault="00A94479" w:rsidP="00A94479">
      <w:pPr>
        <w:rPr>
          <w:rFonts w:ascii="Times New Roman" w:hAnsi="Times New Roman" w:cs="Times New Roman"/>
          <w:sz w:val="24"/>
        </w:rPr>
      </w:pPr>
      <w:r w:rsidRPr="00A94479">
        <w:rPr>
          <w:rFonts w:ascii="Times New Roman" w:hAnsi="Times New Roman" w:cs="Times New Roman"/>
          <w:sz w:val="24"/>
        </w:rPr>
        <w:t>])</w:t>
      </w:r>
    </w:p>
    <w:p w14:paraId="10421552" w14:textId="77777777" w:rsidR="002042E1" w:rsidRDefault="002042E1" w:rsidP="00A94479">
      <w:pPr>
        <w:rPr>
          <w:rFonts w:ascii="Times New Roman" w:hAnsi="Times New Roman" w:cs="Times New Roman"/>
          <w:sz w:val="24"/>
        </w:rPr>
      </w:pPr>
    </w:p>
    <w:p w14:paraId="523897AC" w14:textId="77777777" w:rsidR="002042E1" w:rsidRDefault="002042E1" w:rsidP="00A94479">
      <w:pPr>
        <w:rPr>
          <w:rFonts w:ascii="Times New Roman" w:hAnsi="Times New Roman" w:cs="Times New Roman"/>
          <w:b/>
          <w:sz w:val="28"/>
          <w:u w:val="single"/>
        </w:rPr>
      </w:pPr>
      <w:r w:rsidRPr="002042E1">
        <w:rPr>
          <w:rFonts w:ascii="Times New Roman" w:hAnsi="Times New Roman" w:cs="Times New Roman"/>
          <w:b/>
          <w:sz w:val="28"/>
          <w:u w:val="single"/>
        </w:rPr>
        <w:t>Find all the company drives and students who are appeared for the placement.</w:t>
      </w:r>
    </w:p>
    <w:p w14:paraId="601F73C1" w14:textId="77777777" w:rsidR="002042E1" w:rsidRPr="002042E1" w:rsidRDefault="00B30160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>db.companydrives.aggregate ([</w:t>
      </w:r>
    </w:p>
    <w:p w14:paraId="31A89DE3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14:paraId="2CBDE116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2042E1">
        <w:rPr>
          <w:rFonts w:ascii="Times New Roman" w:hAnsi="Times New Roman" w:cs="Times New Roman"/>
          <w:sz w:val="24"/>
        </w:rPr>
        <w:t>lookup:{</w:t>
      </w:r>
      <w:proofErr w:type="gramEnd"/>
    </w:p>
    <w:p w14:paraId="0B70D7BF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r w:rsidR="00B30160" w:rsidRPr="002042E1">
        <w:rPr>
          <w:rFonts w:ascii="Times New Roman" w:hAnsi="Times New Roman" w:cs="Times New Roman"/>
          <w:sz w:val="24"/>
        </w:rPr>
        <w:t>from: “</w:t>
      </w:r>
      <w:r w:rsidR="00C1350F">
        <w:rPr>
          <w:rFonts w:ascii="Times New Roman" w:hAnsi="Times New Roman" w:cs="Times New Roman"/>
          <w:sz w:val="24"/>
        </w:rPr>
        <w:t>users</w:t>
      </w:r>
      <w:r w:rsidRPr="002042E1">
        <w:rPr>
          <w:rFonts w:ascii="Times New Roman" w:hAnsi="Times New Roman" w:cs="Times New Roman"/>
          <w:sz w:val="24"/>
        </w:rPr>
        <w:t>",</w:t>
      </w:r>
    </w:p>
    <w:p w14:paraId="03116A32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r w:rsidR="00B30160" w:rsidRPr="002042E1">
        <w:rPr>
          <w:rFonts w:ascii="Times New Roman" w:hAnsi="Times New Roman" w:cs="Times New Roman"/>
          <w:sz w:val="24"/>
        </w:rPr>
        <w:t>localField: “studentsAttended</w:t>
      </w:r>
      <w:r w:rsidRPr="002042E1">
        <w:rPr>
          <w:rFonts w:ascii="Times New Roman" w:hAnsi="Times New Roman" w:cs="Times New Roman"/>
          <w:sz w:val="24"/>
        </w:rPr>
        <w:t>",</w:t>
      </w:r>
    </w:p>
    <w:p w14:paraId="4E23AF4B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foreignField:"_id",</w:t>
      </w:r>
    </w:p>
    <w:p w14:paraId="4A08B3C1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r w:rsidR="00B30160" w:rsidRPr="002042E1">
        <w:rPr>
          <w:rFonts w:ascii="Times New Roman" w:hAnsi="Times New Roman" w:cs="Times New Roman"/>
          <w:sz w:val="24"/>
        </w:rPr>
        <w:t>as: “students</w:t>
      </w:r>
      <w:r w:rsidRPr="002042E1">
        <w:rPr>
          <w:rFonts w:ascii="Times New Roman" w:hAnsi="Times New Roman" w:cs="Times New Roman"/>
          <w:sz w:val="24"/>
        </w:rPr>
        <w:t>"</w:t>
      </w:r>
    </w:p>
    <w:p w14:paraId="4AE4C5FC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}</w:t>
      </w:r>
    </w:p>
    <w:p w14:paraId="458C2A57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,</w:t>
      </w:r>
    </w:p>
    <w:p w14:paraId="2D41249F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14:paraId="3726B982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2042E1">
        <w:rPr>
          <w:rFonts w:ascii="Times New Roman" w:hAnsi="Times New Roman" w:cs="Times New Roman"/>
          <w:sz w:val="24"/>
        </w:rPr>
        <w:t>unwind :</w:t>
      </w:r>
      <w:proofErr w:type="gramEnd"/>
      <w:r w:rsidRPr="002042E1">
        <w:rPr>
          <w:rFonts w:ascii="Times New Roman" w:hAnsi="Times New Roman" w:cs="Times New Roman"/>
          <w:sz w:val="24"/>
        </w:rPr>
        <w:t xml:space="preserve"> "$students"</w:t>
      </w:r>
    </w:p>
    <w:p w14:paraId="63A79095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,</w:t>
      </w:r>
    </w:p>
    <w:p w14:paraId="2E629499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14:paraId="16EB7DB6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lastRenderedPageBreak/>
        <w:t xml:space="preserve">        $</w:t>
      </w:r>
      <w:r w:rsidR="00B30160" w:rsidRPr="002042E1">
        <w:rPr>
          <w:rFonts w:ascii="Times New Roman" w:hAnsi="Times New Roman" w:cs="Times New Roman"/>
          <w:sz w:val="24"/>
        </w:rPr>
        <w:t>group:</w:t>
      </w:r>
      <w:r w:rsidRPr="002042E1">
        <w:rPr>
          <w:rFonts w:ascii="Times New Roman" w:hAnsi="Times New Roman" w:cs="Times New Roman"/>
          <w:sz w:val="24"/>
        </w:rPr>
        <w:t xml:space="preserve"> {</w:t>
      </w:r>
    </w:p>
    <w:p w14:paraId="63427792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_</w:t>
      </w:r>
      <w:r w:rsidR="00B30160" w:rsidRPr="002042E1">
        <w:rPr>
          <w:rFonts w:ascii="Times New Roman" w:hAnsi="Times New Roman" w:cs="Times New Roman"/>
          <w:sz w:val="24"/>
        </w:rPr>
        <w:t>id:</w:t>
      </w:r>
      <w:r w:rsidRPr="002042E1">
        <w:rPr>
          <w:rFonts w:ascii="Times New Roman" w:hAnsi="Times New Roman" w:cs="Times New Roman"/>
          <w:sz w:val="24"/>
        </w:rPr>
        <w:t xml:space="preserve"> null,</w:t>
      </w:r>
    </w:p>
    <w:p w14:paraId="07F20EAF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"students": {$</w:t>
      </w:r>
      <w:r w:rsidR="00B30160" w:rsidRPr="002042E1">
        <w:rPr>
          <w:rFonts w:ascii="Times New Roman" w:hAnsi="Times New Roman" w:cs="Times New Roman"/>
          <w:sz w:val="24"/>
        </w:rPr>
        <w:t>addToSet:</w:t>
      </w:r>
      <w:r w:rsidRPr="002042E1">
        <w:rPr>
          <w:rFonts w:ascii="Times New Roman" w:hAnsi="Times New Roman" w:cs="Times New Roman"/>
          <w:sz w:val="24"/>
        </w:rPr>
        <w:t xml:space="preserve"> "$</w:t>
      </w:r>
      <w:proofErr w:type="gramStart"/>
      <w:r w:rsidRPr="002042E1">
        <w:rPr>
          <w:rFonts w:ascii="Times New Roman" w:hAnsi="Times New Roman" w:cs="Times New Roman"/>
          <w:sz w:val="24"/>
        </w:rPr>
        <w:t>students.studentName</w:t>
      </w:r>
      <w:proofErr w:type="gramEnd"/>
      <w:r w:rsidRPr="002042E1">
        <w:rPr>
          <w:rFonts w:ascii="Times New Roman" w:hAnsi="Times New Roman" w:cs="Times New Roman"/>
          <w:sz w:val="24"/>
        </w:rPr>
        <w:t>" },</w:t>
      </w:r>
    </w:p>
    <w:p w14:paraId="6C29FF9A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"companyName": {$addToSet: "$companyName"}</w:t>
      </w:r>
    </w:p>
    <w:p w14:paraId="223FA158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}</w:t>
      </w:r>
    </w:p>
    <w:p w14:paraId="7E1D841B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,</w:t>
      </w:r>
    </w:p>
    <w:p w14:paraId="4D620987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{</w:t>
      </w:r>
    </w:p>
    <w:p w14:paraId="4514547D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$</w:t>
      </w:r>
      <w:r w:rsidR="00B30160" w:rsidRPr="002042E1">
        <w:rPr>
          <w:rFonts w:ascii="Times New Roman" w:hAnsi="Times New Roman" w:cs="Times New Roman"/>
          <w:sz w:val="24"/>
        </w:rPr>
        <w:t>project:</w:t>
      </w:r>
      <w:r w:rsidRPr="002042E1">
        <w:rPr>
          <w:rFonts w:ascii="Times New Roman" w:hAnsi="Times New Roman" w:cs="Times New Roman"/>
          <w:sz w:val="24"/>
        </w:rPr>
        <w:t xml:space="preserve"> {</w:t>
      </w:r>
    </w:p>
    <w:p w14:paraId="37FA0E16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_</w:t>
      </w:r>
      <w:r w:rsidR="00B30160" w:rsidRPr="002042E1">
        <w:rPr>
          <w:rFonts w:ascii="Times New Roman" w:hAnsi="Times New Roman" w:cs="Times New Roman"/>
          <w:sz w:val="24"/>
        </w:rPr>
        <w:t>id:</w:t>
      </w:r>
      <w:r w:rsidRPr="002042E1">
        <w:rPr>
          <w:rFonts w:ascii="Times New Roman" w:hAnsi="Times New Roman" w:cs="Times New Roman"/>
          <w:sz w:val="24"/>
        </w:rPr>
        <w:t xml:space="preserve"> 0,</w:t>
      </w:r>
    </w:p>
    <w:p w14:paraId="0EFB3132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r w:rsidR="00B30160" w:rsidRPr="002042E1">
        <w:rPr>
          <w:rFonts w:ascii="Times New Roman" w:hAnsi="Times New Roman" w:cs="Times New Roman"/>
          <w:sz w:val="24"/>
        </w:rPr>
        <w:t>students:</w:t>
      </w:r>
      <w:r w:rsidRPr="002042E1">
        <w:rPr>
          <w:rFonts w:ascii="Times New Roman" w:hAnsi="Times New Roman" w:cs="Times New Roman"/>
          <w:sz w:val="24"/>
        </w:rPr>
        <w:t xml:space="preserve"> 1,</w:t>
      </w:r>
    </w:p>
    <w:p w14:paraId="559AFE6A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    </w:t>
      </w:r>
      <w:r w:rsidR="00B30160" w:rsidRPr="002042E1">
        <w:rPr>
          <w:rFonts w:ascii="Times New Roman" w:hAnsi="Times New Roman" w:cs="Times New Roman"/>
          <w:sz w:val="24"/>
        </w:rPr>
        <w:t>companyName:</w:t>
      </w:r>
      <w:r w:rsidRPr="002042E1">
        <w:rPr>
          <w:rFonts w:ascii="Times New Roman" w:hAnsi="Times New Roman" w:cs="Times New Roman"/>
          <w:sz w:val="24"/>
        </w:rPr>
        <w:t xml:space="preserve"> 1</w:t>
      </w:r>
    </w:p>
    <w:p w14:paraId="361F0BA4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    }</w:t>
      </w:r>
    </w:p>
    <w:p w14:paraId="600E51F7" w14:textId="77777777" w:rsidR="002042E1" w:rsidRP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 xml:space="preserve">    }</w:t>
      </w:r>
    </w:p>
    <w:p w14:paraId="206B6432" w14:textId="77777777" w:rsidR="002042E1" w:rsidRDefault="002042E1" w:rsidP="002042E1">
      <w:pPr>
        <w:rPr>
          <w:rFonts w:ascii="Times New Roman" w:hAnsi="Times New Roman" w:cs="Times New Roman"/>
          <w:sz w:val="24"/>
        </w:rPr>
      </w:pPr>
      <w:r w:rsidRPr="002042E1">
        <w:rPr>
          <w:rFonts w:ascii="Times New Roman" w:hAnsi="Times New Roman" w:cs="Times New Roman"/>
          <w:sz w:val="24"/>
        </w:rPr>
        <w:t>]</w:t>
      </w:r>
      <w:proofErr w:type="gramStart"/>
      <w:r w:rsidRPr="002042E1">
        <w:rPr>
          <w:rFonts w:ascii="Times New Roman" w:hAnsi="Times New Roman" w:cs="Times New Roman"/>
          <w:sz w:val="24"/>
        </w:rPr>
        <w:t>).pretty</w:t>
      </w:r>
      <w:proofErr w:type="gramEnd"/>
      <w:r w:rsidRPr="002042E1">
        <w:rPr>
          <w:rFonts w:ascii="Times New Roman" w:hAnsi="Times New Roman" w:cs="Times New Roman"/>
          <w:sz w:val="24"/>
        </w:rPr>
        <w:t>()</w:t>
      </w:r>
    </w:p>
    <w:p w14:paraId="52EFA87B" w14:textId="77777777" w:rsidR="00030D1A" w:rsidRDefault="00030D1A" w:rsidP="002042E1">
      <w:pPr>
        <w:rPr>
          <w:rFonts w:ascii="Times New Roman" w:hAnsi="Times New Roman" w:cs="Times New Roman"/>
          <w:sz w:val="24"/>
        </w:rPr>
      </w:pPr>
    </w:p>
    <w:p w14:paraId="4F1F5A1D" w14:textId="77777777" w:rsidR="00030D1A" w:rsidRDefault="00030D1A" w:rsidP="002042E1">
      <w:pPr>
        <w:rPr>
          <w:rFonts w:ascii="Times New Roman" w:hAnsi="Times New Roman" w:cs="Times New Roman"/>
          <w:b/>
          <w:sz w:val="28"/>
          <w:u w:val="single"/>
        </w:rPr>
      </w:pPr>
      <w:r w:rsidRPr="00030D1A">
        <w:rPr>
          <w:rFonts w:ascii="Times New Roman" w:hAnsi="Times New Roman" w:cs="Times New Roman"/>
          <w:b/>
          <w:sz w:val="28"/>
          <w:u w:val="single"/>
        </w:rPr>
        <w:t>Find the number of problems solved by the user in codekata</w:t>
      </w:r>
    </w:p>
    <w:p w14:paraId="00D0E5CD" w14:textId="77777777" w:rsidR="00030D1A" w:rsidRDefault="00030D1A" w:rsidP="002042E1">
      <w:pPr>
        <w:rPr>
          <w:rFonts w:ascii="Times New Roman" w:hAnsi="Times New Roman" w:cs="Times New Roman"/>
          <w:b/>
          <w:sz w:val="28"/>
          <w:u w:val="single"/>
        </w:rPr>
      </w:pPr>
    </w:p>
    <w:p w14:paraId="690CA616" w14:textId="77777777" w:rsidR="00030D1A" w:rsidRDefault="00030D1A" w:rsidP="002042E1">
      <w:pPr>
        <w:rPr>
          <w:rFonts w:ascii="Times New Roman" w:hAnsi="Times New Roman" w:cs="Times New Roman"/>
          <w:sz w:val="24"/>
        </w:rPr>
      </w:pPr>
      <w:proofErr w:type="gramStart"/>
      <w:r w:rsidRPr="00030D1A">
        <w:rPr>
          <w:rFonts w:ascii="Times New Roman" w:hAnsi="Times New Roman" w:cs="Times New Roman"/>
          <w:sz w:val="24"/>
        </w:rPr>
        <w:t>db.</w:t>
      </w:r>
      <w:r w:rsidR="00C1350F">
        <w:rPr>
          <w:rFonts w:ascii="Times New Roman" w:hAnsi="Times New Roman" w:cs="Times New Roman"/>
          <w:sz w:val="24"/>
        </w:rPr>
        <w:t>users</w:t>
      </w:r>
      <w:proofErr w:type="gramEnd"/>
      <w:r w:rsidRPr="00030D1A">
        <w:rPr>
          <w:rFonts w:ascii="Times New Roman" w:hAnsi="Times New Roman" w:cs="Times New Roman"/>
          <w:sz w:val="24"/>
        </w:rPr>
        <w:t>.find ({_id: ObjectId("614d76a11e0a6864e1d41f18")},{codekataSolvedCount : 1}).pretty()</w:t>
      </w:r>
    </w:p>
    <w:p w14:paraId="254C982D" w14:textId="77777777" w:rsidR="00030D1A" w:rsidRDefault="00030D1A" w:rsidP="002042E1">
      <w:pPr>
        <w:rPr>
          <w:rFonts w:ascii="Times New Roman" w:hAnsi="Times New Roman" w:cs="Times New Roman"/>
          <w:sz w:val="24"/>
        </w:rPr>
      </w:pPr>
    </w:p>
    <w:p w14:paraId="0676B0CC" w14:textId="77777777" w:rsidR="00030D1A" w:rsidRDefault="00030D1A" w:rsidP="002042E1">
      <w:pPr>
        <w:rPr>
          <w:rFonts w:ascii="Times New Roman" w:hAnsi="Times New Roman" w:cs="Times New Roman"/>
          <w:b/>
          <w:sz w:val="28"/>
          <w:u w:val="single"/>
        </w:rPr>
      </w:pPr>
      <w:r w:rsidRPr="00030D1A">
        <w:rPr>
          <w:rFonts w:ascii="Times New Roman" w:hAnsi="Times New Roman" w:cs="Times New Roman"/>
          <w:b/>
          <w:sz w:val="28"/>
          <w:u w:val="single"/>
        </w:rPr>
        <w:t>Find all the mentors with who has the mentee's count more than 15</w:t>
      </w:r>
    </w:p>
    <w:p w14:paraId="1269294D" w14:textId="77777777" w:rsidR="00030D1A" w:rsidRDefault="00030D1A" w:rsidP="002042E1">
      <w:pPr>
        <w:rPr>
          <w:rFonts w:ascii="Times New Roman" w:hAnsi="Times New Roman" w:cs="Times New Roman"/>
          <w:sz w:val="24"/>
        </w:rPr>
      </w:pPr>
    </w:p>
    <w:p w14:paraId="6762225F" w14:textId="77777777" w:rsidR="00030D1A" w:rsidRDefault="00916579" w:rsidP="002042E1">
      <w:pPr>
        <w:rPr>
          <w:rFonts w:ascii="Times New Roman" w:hAnsi="Times New Roman" w:cs="Times New Roman"/>
          <w:sz w:val="24"/>
        </w:rPr>
      </w:pPr>
      <w:proofErr w:type="gramStart"/>
      <w:r w:rsidRPr="00030D1A">
        <w:rPr>
          <w:rFonts w:ascii="Times New Roman" w:hAnsi="Times New Roman" w:cs="Times New Roman"/>
          <w:sz w:val="24"/>
        </w:rPr>
        <w:t>db.mentor</w:t>
      </w:r>
      <w:proofErr w:type="gramEnd"/>
      <w:r w:rsidRPr="00030D1A">
        <w:rPr>
          <w:rFonts w:ascii="Times New Roman" w:hAnsi="Times New Roman" w:cs="Times New Roman"/>
          <w:sz w:val="24"/>
        </w:rPr>
        <w:t>.find (</w:t>
      </w:r>
      <w:r w:rsidR="00030D1A" w:rsidRPr="00030D1A">
        <w:rPr>
          <w:rFonts w:ascii="Times New Roman" w:hAnsi="Times New Roman" w:cs="Times New Roman"/>
          <w:sz w:val="24"/>
        </w:rPr>
        <w:t>{</w:t>
      </w:r>
      <w:r w:rsidRPr="00030D1A">
        <w:rPr>
          <w:rFonts w:ascii="Times New Roman" w:hAnsi="Times New Roman" w:cs="Times New Roman"/>
          <w:sz w:val="24"/>
        </w:rPr>
        <w:t>menteesCount:</w:t>
      </w:r>
      <w:r w:rsidR="00030D1A" w:rsidRPr="00030D1A">
        <w:rPr>
          <w:rFonts w:ascii="Times New Roman" w:hAnsi="Times New Roman" w:cs="Times New Roman"/>
          <w:sz w:val="24"/>
        </w:rPr>
        <w:t xml:space="preserve"> {$gt: 15}},{mentorName</w:t>
      </w:r>
      <w:r w:rsidRPr="00030D1A">
        <w:rPr>
          <w:rFonts w:ascii="Times New Roman" w:hAnsi="Times New Roman" w:cs="Times New Roman"/>
          <w:sz w:val="24"/>
        </w:rPr>
        <w:t>: 1,</w:t>
      </w:r>
      <w:r>
        <w:rPr>
          <w:rFonts w:ascii="Times New Roman" w:hAnsi="Times New Roman" w:cs="Times New Roman"/>
          <w:sz w:val="24"/>
        </w:rPr>
        <w:t xml:space="preserve"> </w:t>
      </w:r>
      <w:r w:rsidRPr="00030D1A">
        <w:rPr>
          <w:rFonts w:ascii="Times New Roman" w:hAnsi="Times New Roman" w:cs="Times New Roman"/>
          <w:sz w:val="24"/>
        </w:rPr>
        <w:t>menteesCount</w:t>
      </w:r>
      <w:r w:rsidR="00154189" w:rsidRPr="00030D1A">
        <w:rPr>
          <w:rFonts w:ascii="Times New Roman" w:hAnsi="Times New Roman" w:cs="Times New Roman"/>
          <w:sz w:val="24"/>
        </w:rPr>
        <w:t>: 1</w:t>
      </w:r>
      <w:r w:rsidR="00030D1A" w:rsidRPr="00030D1A">
        <w:rPr>
          <w:rFonts w:ascii="Times New Roman" w:hAnsi="Times New Roman" w:cs="Times New Roman"/>
          <w:sz w:val="24"/>
        </w:rPr>
        <w:t>}).pretty()</w:t>
      </w:r>
    </w:p>
    <w:p w14:paraId="3ACD8794" w14:textId="77777777" w:rsidR="00AD1058" w:rsidRDefault="00AD1058" w:rsidP="002042E1">
      <w:pPr>
        <w:rPr>
          <w:rFonts w:ascii="Times New Roman" w:hAnsi="Times New Roman" w:cs="Times New Roman"/>
          <w:sz w:val="24"/>
        </w:rPr>
      </w:pPr>
    </w:p>
    <w:p w14:paraId="79D71646" w14:textId="77777777" w:rsidR="00AD1058" w:rsidRDefault="00AD1058" w:rsidP="002042E1">
      <w:pPr>
        <w:rPr>
          <w:rFonts w:ascii="Times New Roman" w:hAnsi="Times New Roman" w:cs="Times New Roman"/>
          <w:b/>
          <w:sz w:val="28"/>
          <w:u w:val="single"/>
        </w:rPr>
      </w:pPr>
      <w:r w:rsidRPr="00AD1058">
        <w:rPr>
          <w:rFonts w:ascii="Times New Roman" w:hAnsi="Times New Roman" w:cs="Times New Roman"/>
          <w:b/>
          <w:sz w:val="28"/>
          <w:u w:val="single"/>
        </w:rPr>
        <w:t xml:space="preserve">Find the number of users who are absent and task is not </w:t>
      </w:r>
      <w:r w:rsidR="00154189" w:rsidRPr="00AD1058">
        <w:rPr>
          <w:rFonts w:ascii="Times New Roman" w:hAnsi="Times New Roman" w:cs="Times New Roman"/>
          <w:b/>
          <w:sz w:val="28"/>
          <w:u w:val="single"/>
        </w:rPr>
        <w:t>submitted between</w:t>
      </w:r>
      <w:r w:rsidRPr="00AD1058">
        <w:rPr>
          <w:rFonts w:ascii="Times New Roman" w:hAnsi="Times New Roman" w:cs="Times New Roman"/>
          <w:b/>
          <w:sz w:val="28"/>
          <w:u w:val="single"/>
        </w:rPr>
        <w:t xml:space="preserve"> 15 oct-2020 and 31-oct-2020</w:t>
      </w:r>
    </w:p>
    <w:p w14:paraId="4B7E6FA5" w14:textId="77777777" w:rsidR="00154189" w:rsidRPr="00154189" w:rsidRDefault="00154189" w:rsidP="002042E1">
      <w:pPr>
        <w:rPr>
          <w:rFonts w:ascii="Times New Roman" w:hAnsi="Times New Roman" w:cs="Times New Roman"/>
          <w:sz w:val="24"/>
        </w:rPr>
      </w:pPr>
    </w:p>
    <w:p w14:paraId="4C8DDC4A" w14:textId="77777777" w:rsidR="00154189" w:rsidRDefault="00097293" w:rsidP="002042E1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let allStudentsID = </w:t>
      </w:r>
      <w:proofErr w:type="gramStart"/>
      <w:r w:rsidRPr="00097293">
        <w:rPr>
          <w:rFonts w:ascii="Times New Roman" w:hAnsi="Times New Roman" w:cs="Times New Roman"/>
          <w:sz w:val="24"/>
        </w:rPr>
        <w:t>db.</w:t>
      </w:r>
      <w:r w:rsidR="00C1350F">
        <w:rPr>
          <w:rFonts w:ascii="Times New Roman" w:hAnsi="Times New Roman" w:cs="Times New Roman"/>
          <w:sz w:val="24"/>
        </w:rPr>
        <w:t>users</w:t>
      </w:r>
      <w:proofErr w:type="gramEnd"/>
      <w:r w:rsidRPr="00097293">
        <w:rPr>
          <w:rFonts w:ascii="Times New Roman" w:hAnsi="Times New Roman" w:cs="Times New Roman"/>
          <w:sz w:val="24"/>
        </w:rPr>
        <w:t>.find({}, {_id:1}).map((item) =&gt; item._id)</w:t>
      </w:r>
    </w:p>
    <w:p w14:paraId="7948EA6E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proofErr w:type="gramStart"/>
      <w:r w:rsidRPr="00097293">
        <w:rPr>
          <w:rFonts w:ascii="Times New Roman" w:hAnsi="Times New Roman" w:cs="Times New Roman"/>
          <w:sz w:val="24"/>
        </w:rPr>
        <w:t>db.attendance</w:t>
      </w:r>
      <w:proofErr w:type="gramEnd"/>
      <w:r w:rsidRPr="00097293">
        <w:rPr>
          <w:rFonts w:ascii="Times New Roman" w:hAnsi="Times New Roman" w:cs="Times New Roman"/>
          <w:sz w:val="24"/>
        </w:rPr>
        <w:t>.aggregate([</w:t>
      </w:r>
    </w:p>
    <w:p w14:paraId="7D567F35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14:paraId="7A5B2131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matc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15154845" w14:textId="404EC30C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lastRenderedPageBreak/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batc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B25-</w:t>
      </w:r>
      <w:r w:rsidR="009A047D">
        <w:rPr>
          <w:rFonts w:ascii="Times New Roman" w:hAnsi="Times New Roman" w:cs="Times New Roman"/>
          <w:sz w:val="24"/>
        </w:rPr>
        <w:t>B</w:t>
      </w:r>
      <w:r w:rsidRPr="00097293">
        <w:rPr>
          <w:rFonts w:ascii="Times New Roman" w:hAnsi="Times New Roman" w:cs="Times New Roman"/>
          <w:sz w:val="24"/>
        </w:rPr>
        <w:t>"</w:t>
      </w:r>
    </w:p>
    <w:p w14:paraId="6C822F18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14:paraId="5955961E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14:paraId="436CD40A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14:paraId="410F66FD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unwin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classes"</w:t>
      </w:r>
    </w:p>
    <w:p w14:paraId="06EECC35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14:paraId="121CCDFF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14:paraId="761760B6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lookup:{</w:t>
      </w:r>
      <w:proofErr w:type="gramEnd"/>
    </w:p>
    <w:p w14:paraId="79E62558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from:"</w:t>
      </w:r>
      <w:r w:rsidR="005A0E43">
        <w:rPr>
          <w:rFonts w:ascii="Times New Roman" w:hAnsi="Times New Roman" w:cs="Times New Roman"/>
          <w:sz w:val="24"/>
        </w:rPr>
        <w:t>users</w:t>
      </w:r>
      <w:r w:rsidRPr="00097293">
        <w:rPr>
          <w:rFonts w:ascii="Times New Roman" w:hAnsi="Times New Roman" w:cs="Times New Roman"/>
          <w:sz w:val="24"/>
        </w:rPr>
        <w:t>",</w:t>
      </w:r>
    </w:p>
    <w:p w14:paraId="0D338B4C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localField:"</w:t>
      </w:r>
      <w:proofErr w:type="gramStart"/>
      <w:r w:rsidRPr="00097293">
        <w:rPr>
          <w:rFonts w:ascii="Times New Roman" w:hAnsi="Times New Roman" w:cs="Times New Roman"/>
          <w:sz w:val="24"/>
        </w:rPr>
        <w:t>classes.attendance</w:t>
      </w:r>
      <w:proofErr w:type="gramEnd"/>
      <w:r w:rsidRPr="00097293">
        <w:rPr>
          <w:rFonts w:ascii="Times New Roman" w:hAnsi="Times New Roman" w:cs="Times New Roman"/>
          <w:sz w:val="24"/>
        </w:rPr>
        <w:t>",</w:t>
      </w:r>
    </w:p>
    <w:p w14:paraId="0D738C7F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foreignField:"_id",</w:t>
      </w:r>
    </w:p>
    <w:p w14:paraId="24E1AC38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as:"studentsAttendance"</w:t>
      </w:r>
    </w:p>
    <w:p w14:paraId="0098B026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 </w:t>
      </w:r>
    </w:p>
    <w:p w14:paraId="7CAA4013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14:paraId="2A69016E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14:paraId="1968A6F7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unwin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studentsAttendance"</w:t>
      </w:r>
    </w:p>
    <w:p w14:paraId="5EDA0894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14:paraId="6D87EE1B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14:paraId="12C66192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matc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5F99D6E8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"</w:t>
      </w:r>
      <w:proofErr w:type="gramStart"/>
      <w:r w:rsidRPr="00097293">
        <w:rPr>
          <w:rFonts w:ascii="Times New Roman" w:hAnsi="Times New Roman" w:cs="Times New Roman"/>
          <w:sz w:val="24"/>
        </w:rPr>
        <w:t>classes.date</w:t>
      </w:r>
      <w:proofErr w:type="gramEnd"/>
      <w:r w:rsidRPr="00097293">
        <w:rPr>
          <w:rFonts w:ascii="Times New Roman" w:hAnsi="Times New Roman" w:cs="Times New Roman"/>
          <w:sz w:val="24"/>
        </w:rPr>
        <w:t>" : {$gte : new ISODate("2020-10-15"),$lte : new ISODate("2020-10-31")}</w:t>
      </w:r>
    </w:p>
    <w:p w14:paraId="2BD67D51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14:paraId="5E9249A4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</w:t>
      </w:r>
    </w:p>
    <w:p w14:paraId="2D2001C7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{</w:t>
      </w:r>
    </w:p>
    <w:p w14:paraId="3FF10A08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group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1D1AAD79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_</w:t>
      </w:r>
      <w:proofErr w:type="gramStart"/>
      <w:r w:rsidRPr="00097293">
        <w:rPr>
          <w:rFonts w:ascii="Times New Roman" w:hAnsi="Times New Roman" w:cs="Times New Roman"/>
          <w:sz w:val="24"/>
        </w:rPr>
        <w:t>i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237DC942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97293">
        <w:rPr>
          <w:rFonts w:ascii="Times New Roman" w:hAnsi="Times New Roman" w:cs="Times New Roman"/>
          <w:sz w:val="24"/>
        </w:rPr>
        <w:t>day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$dayOfMonth : "$classes.date"},</w:t>
      </w:r>
    </w:p>
    <w:p w14:paraId="2B9EBBB3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97293">
        <w:rPr>
          <w:rFonts w:ascii="Times New Roman" w:hAnsi="Times New Roman" w:cs="Times New Roman"/>
          <w:sz w:val="24"/>
        </w:rPr>
        <w:t>month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$month : "$classes.date"},</w:t>
      </w:r>
    </w:p>
    <w:p w14:paraId="039389E3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</w:t>
      </w:r>
      <w:proofErr w:type="gramStart"/>
      <w:r w:rsidRPr="00097293">
        <w:rPr>
          <w:rFonts w:ascii="Times New Roman" w:hAnsi="Times New Roman" w:cs="Times New Roman"/>
          <w:sz w:val="24"/>
        </w:rPr>
        <w:t>year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$year : "$classes.date"},</w:t>
      </w:r>
    </w:p>
    <w:p w14:paraId="4E1D845C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,</w:t>
      </w:r>
    </w:p>
    <w:p w14:paraId="5D6B8E6B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studentsPresen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02438647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lastRenderedPageBreak/>
        <w:t xml:space="preserve">                $</w:t>
      </w:r>
      <w:proofErr w:type="gramStart"/>
      <w:r w:rsidRPr="00097293">
        <w:rPr>
          <w:rFonts w:ascii="Times New Roman" w:hAnsi="Times New Roman" w:cs="Times New Roman"/>
          <w:sz w:val="24"/>
        </w:rPr>
        <w:t>addToSe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studentsAttendance._id"            </w:t>
      </w:r>
    </w:p>
    <w:p w14:paraId="7382F861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,</w:t>
      </w:r>
    </w:p>
    <w:p w14:paraId="027F8FFD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tasksI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72C392EE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097293">
        <w:rPr>
          <w:rFonts w:ascii="Times New Roman" w:hAnsi="Times New Roman" w:cs="Times New Roman"/>
          <w:sz w:val="24"/>
        </w:rPr>
        <w:t>addToSe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"$classes.taskId"</w:t>
      </w:r>
    </w:p>
    <w:p w14:paraId="53E8B33E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</w:t>
      </w:r>
    </w:p>
    <w:p w14:paraId="213128F8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14:paraId="75FD6498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,{</w:t>
      </w:r>
    </w:p>
    <w:p w14:paraId="15090565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$</w:t>
      </w:r>
      <w:proofErr w:type="gramStart"/>
      <w:r w:rsidRPr="00097293">
        <w:rPr>
          <w:rFonts w:ascii="Times New Roman" w:hAnsi="Times New Roman" w:cs="Times New Roman"/>
          <w:sz w:val="24"/>
        </w:rPr>
        <w:t>projec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1620B601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_</w:t>
      </w:r>
      <w:proofErr w:type="gramStart"/>
      <w:r w:rsidRPr="00097293">
        <w:rPr>
          <w:rFonts w:ascii="Times New Roman" w:hAnsi="Times New Roman" w:cs="Times New Roman"/>
          <w:sz w:val="24"/>
        </w:rPr>
        <w:t>id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1 ,</w:t>
      </w:r>
    </w:p>
    <w:p w14:paraId="7FF314AF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</w:t>
      </w:r>
      <w:proofErr w:type="gramStart"/>
      <w:r w:rsidRPr="00097293">
        <w:rPr>
          <w:rFonts w:ascii="Times New Roman" w:hAnsi="Times New Roman" w:cs="Times New Roman"/>
          <w:sz w:val="24"/>
        </w:rPr>
        <w:t>studentsAbsent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{</w:t>
      </w:r>
    </w:p>
    <w:p w14:paraId="2B6D72FD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    $</w:t>
      </w:r>
      <w:proofErr w:type="gramStart"/>
      <w:r w:rsidRPr="00097293">
        <w:rPr>
          <w:rFonts w:ascii="Times New Roman" w:hAnsi="Times New Roman" w:cs="Times New Roman"/>
          <w:sz w:val="24"/>
        </w:rPr>
        <w:t>setDifference :</w:t>
      </w:r>
      <w:proofErr w:type="gramEnd"/>
      <w:r w:rsidRPr="00097293">
        <w:rPr>
          <w:rFonts w:ascii="Times New Roman" w:hAnsi="Times New Roman" w:cs="Times New Roman"/>
          <w:sz w:val="24"/>
        </w:rPr>
        <w:t xml:space="preserve"> [allStudentsID,"$studentsPresent"]</w:t>
      </w:r>
    </w:p>
    <w:p w14:paraId="20E11FAA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    }</w:t>
      </w:r>
    </w:p>
    <w:p w14:paraId="778888BB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    }</w:t>
      </w:r>
    </w:p>
    <w:p w14:paraId="4BF2752E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 xml:space="preserve">    }</w:t>
      </w:r>
    </w:p>
    <w:p w14:paraId="2F863A4E" w14:textId="77777777" w:rsidR="00097293" w:rsidRPr="00097293" w:rsidRDefault="00097293" w:rsidP="00097293">
      <w:pPr>
        <w:rPr>
          <w:rFonts w:ascii="Times New Roman" w:hAnsi="Times New Roman" w:cs="Times New Roman"/>
          <w:sz w:val="24"/>
        </w:rPr>
      </w:pPr>
      <w:r w:rsidRPr="00097293">
        <w:rPr>
          <w:rFonts w:ascii="Times New Roman" w:hAnsi="Times New Roman" w:cs="Times New Roman"/>
          <w:sz w:val="24"/>
        </w:rPr>
        <w:t>]</w:t>
      </w:r>
      <w:proofErr w:type="gramStart"/>
      <w:r w:rsidRPr="00097293">
        <w:rPr>
          <w:rFonts w:ascii="Times New Roman" w:hAnsi="Times New Roman" w:cs="Times New Roman"/>
          <w:sz w:val="24"/>
        </w:rPr>
        <w:t>).pretty</w:t>
      </w:r>
      <w:proofErr w:type="gramEnd"/>
      <w:r w:rsidRPr="00097293">
        <w:rPr>
          <w:rFonts w:ascii="Times New Roman" w:hAnsi="Times New Roman" w:cs="Times New Roman"/>
          <w:sz w:val="24"/>
        </w:rPr>
        <w:t>()</w:t>
      </w:r>
    </w:p>
    <w:sectPr w:rsidR="00097293" w:rsidRPr="000972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DF02BF"/>
    <w:multiLevelType w:val="hybridMultilevel"/>
    <w:tmpl w:val="F08A9B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883C4D"/>
    <w:multiLevelType w:val="hybridMultilevel"/>
    <w:tmpl w:val="98B841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283643"/>
    <w:multiLevelType w:val="hybridMultilevel"/>
    <w:tmpl w:val="C2DAB9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NDcyN7QwsTQ1MLRU0lEKTi0uzszPAykwrAUADMV10ywAAAA="/>
  </w:docVars>
  <w:rsids>
    <w:rsidRoot w:val="00EE4BEE"/>
    <w:rsid w:val="00030D1A"/>
    <w:rsid w:val="00097293"/>
    <w:rsid w:val="000E340A"/>
    <w:rsid w:val="00154189"/>
    <w:rsid w:val="00200525"/>
    <w:rsid w:val="002006C6"/>
    <w:rsid w:val="002042E1"/>
    <w:rsid w:val="002F546B"/>
    <w:rsid w:val="003A6A69"/>
    <w:rsid w:val="003E7D3C"/>
    <w:rsid w:val="00417767"/>
    <w:rsid w:val="004418BE"/>
    <w:rsid w:val="004A5DD2"/>
    <w:rsid w:val="004D5643"/>
    <w:rsid w:val="00563C3C"/>
    <w:rsid w:val="00582332"/>
    <w:rsid w:val="005A0E43"/>
    <w:rsid w:val="00687B56"/>
    <w:rsid w:val="006E7D11"/>
    <w:rsid w:val="00773756"/>
    <w:rsid w:val="00774F0C"/>
    <w:rsid w:val="007D2568"/>
    <w:rsid w:val="0090299F"/>
    <w:rsid w:val="00903EC3"/>
    <w:rsid w:val="00916579"/>
    <w:rsid w:val="00986AE1"/>
    <w:rsid w:val="009A047D"/>
    <w:rsid w:val="009A24C3"/>
    <w:rsid w:val="009E5A99"/>
    <w:rsid w:val="00A122BB"/>
    <w:rsid w:val="00A16D53"/>
    <w:rsid w:val="00A226A3"/>
    <w:rsid w:val="00A8599E"/>
    <w:rsid w:val="00A94479"/>
    <w:rsid w:val="00AD1058"/>
    <w:rsid w:val="00B247C9"/>
    <w:rsid w:val="00B30160"/>
    <w:rsid w:val="00B5722D"/>
    <w:rsid w:val="00B92C83"/>
    <w:rsid w:val="00BB4F78"/>
    <w:rsid w:val="00C006F2"/>
    <w:rsid w:val="00C0110A"/>
    <w:rsid w:val="00C1350F"/>
    <w:rsid w:val="00C17AD5"/>
    <w:rsid w:val="00C55ECD"/>
    <w:rsid w:val="00C56ECF"/>
    <w:rsid w:val="00C93262"/>
    <w:rsid w:val="00CA37EA"/>
    <w:rsid w:val="00E52FCA"/>
    <w:rsid w:val="00E74F4E"/>
    <w:rsid w:val="00E8098C"/>
    <w:rsid w:val="00EB7AB1"/>
    <w:rsid w:val="00EE4BEE"/>
    <w:rsid w:val="00F20993"/>
    <w:rsid w:val="00F20E1C"/>
    <w:rsid w:val="00F26456"/>
    <w:rsid w:val="00F87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9973C"/>
  <w15:chartTrackingRefBased/>
  <w15:docId w15:val="{1E48AE36-81EC-4899-8A8A-FF696212B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5D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8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6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1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5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4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6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77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5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6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0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4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7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3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7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94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2</Pages>
  <Words>4630</Words>
  <Characters>26391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EER ATHIF ALI</cp:lastModifiedBy>
  <cp:revision>21</cp:revision>
  <dcterms:created xsi:type="dcterms:W3CDTF">2021-10-04T13:59:00Z</dcterms:created>
  <dcterms:modified xsi:type="dcterms:W3CDTF">2021-11-21T18:16:00Z</dcterms:modified>
</cp:coreProperties>
</file>